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25ED" w:rsidRPr="00885B12" w:rsidRDefault="00885B12" w:rsidP="00885B12">
      <w:pPr>
        <w:pStyle w:val="Heading1"/>
        <w:rPr>
          <w:color w:val="auto"/>
        </w:rPr>
      </w:pPr>
      <w:r w:rsidRPr="00885B12">
        <w:rPr>
          <w:rStyle w:val="TitleChar"/>
          <w:color w:val="auto"/>
        </w:rPr>
        <w:t>Personal Care Attendant (PCA) Program Enhancements</w:t>
      </w:r>
      <w:r w:rsidRPr="00885B12">
        <w:rPr>
          <w:color w:val="auto"/>
        </w:rPr>
        <w:t xml:space="preserve"> </w:t>
      </w:r>
      <w:r w:rsidRPr="00885B12">
        <w:rPr>
          <w:color w:val="auto"/>
        </w:rPr>
        <w:br/>
        <w:t>Public Listening Session</w:t>
      </w:r>
    </w:p>
    <w:p w:rsidR="00885B12" w:rsidRPr="00885B12" w:rsidRDefault="00885B12" w:rsidP="00885B12">
      <w:pPr>
        <w:pStyle w:val="Heading1"/>
        <w:rPr>
          <w:color w:val="auto"/>
        </w:rPr>
      </w:pPr>
      <w:r w:rsidRPr="00885B12">
        <w:rPr>
          <w:color w:val="auto"/>
        </w:rPr>
        <w:t>Executive Office of Health and Human Services</w:t>
      </w:r>
    </w:p>
    <w:p w:rsidR="00885B12" w:rsidRPr="00885B12" w:rsidRDefault="00885B12" w:rsidP="00885B12">
      <w:pPr>
        <w:pStyle w:val="Heading1"/>
        <w:rPr>
          <w:color w:val="auto"/>
        </w:rPr>
      </w:pPr>
      <w:r w:rsidRPr="00885B12">
        <w:rPr>
          <w:color w:val="auto"/>
        </w:rPr>
        <w:t>February 28, 2019</w:t>
      </w:r>
    </w:p>
    <w:p w:rsidR="00885B12" w:rsidRDefault="00885B12" w:rsidP="00885B12">
      <w:pPr>
        <w:pStyle w:val="Heading2"/>
      </w:pPr>
    </w:p>
    <w:p w:rsidR="00885B12" w:rsidRDefault="00885B12" w:rsidP="00885B12">
      <w:pPr>
        <w:pStyle w:val="Heading2"/>
      </w:pPr>
    </w:p>
    <w:p w:rsidR="00885B12" w:rsidRDefault="00885B12" w:rsidP="00885B12">
      <w:pPr>
        <w:pStyle w:val="Heading2"/>
      </w:pPr>
    </w:p>
    <w:p w:rsidR="00885B12" w:rsidRDefault="00885B12" w:rsidP="00885B12">
      <w:pPr>
        <w:pStyle w:val="Heading2"/>
      </w:pPr>
    </w:p>
    <w:p w:rsidR="00885B12" w:rsidRDefault="00885B12" w:rsidP="00885B12">
      <w:pPr>
        <w:pStyle w:val="Heading2"/>
      </w:pPr>
    </w:p>
    <w:p w:rsidR="00885B12" w:rsidRDefault="00885B12" w:rsidP="00885B12">
      <w:pPr>
        <w:pStyle w:val="Heading2"/>
      </w:pPr>
    </w:p>
    <w:p w:rsidR="00885B12" w:rsidRDefault="00885B12" w:rsidP="00885B12">
      <w:pPr>
        <w:pStyle w:val="Heading2"/>
      </w:pPr>
    </w:p>
    <w:p w:rsidR="00885B12" w:rsidRDefault="00885B12" w:rsidP="00885B12">
      <w:pPr>
        <w:pStyle w:val="Heading2"/>
      </w:pPr>
    </w:p>
    <w:p w:rsidR="00885B12" w:rsidRDefault="00885B12" w:rsidP="00885B12">
      <w:pPr>
        <w:pStyle w:val="Heading2"/>
      </w:pPr>
    </w:p>
    <w:p w:rsidR="00885B12" w:rsidRDefault="00885B12" w:rsidP="00885B12">
      <w:pPr>
        <w:pStyle w:val="Heading2"/>
      </w:pPr>
    </w:p>
    <w:p w:rsidR="00885B12" w:rsidRDefault="00885B12" w:rsidP="00885B12">
      <w:pPr>
        <w:pStyle w:val="Heading2"/>
      </w:pPr>
    </w:p>
    <w:p w:rsidR="00885B12" w:rsidRDefault="00885B12" w:rsidP="00885B12">
      <w:pPr>
        <w:pStyle w:val="Heading2"/>
      </w:pPr>
    </w:p>
    <w:p w:rsidR="00885B12" w:rsidRDefault="00885B12" w:rsidP="00885B12">
      <w:pPr>
        <w:pStyle w:val="Heading2"/>
      </w:pPr>
    </w:p>
    <w:p w:rsidR="00885B12" w:rsidRDefault="00885B12" w:rsidP="00885B12">
      <w:pPr>
        <w:pStyle w:val="Heading2"/>
      </w:pPr>
    </w:p>
    <w:p w:rsidR="00885B12" w:rsidRDefault="00885B12" w:rsidP="00885B12">
      <w:pPr>
        <w:pStyle w:val="Heading2"/>
      </w:pPr>
    </w:p>
    <w:p w:rsidR="00885B12" w:rsidRDefault="00885B12" w:rsidP="00885B12">
      <w:pPr>
        <w:pStyle w:val="Heading2"/>
      </w:pPr>
    </w:p>
    <w:p w:rsidR="00885B12" w:rsidRPr="00885B12" w:rsidRDefault="00885B12" w:rsidP="00885B12">
      <w:pPr>
        <w:pStyle w:val="Heading2"/>
        <w:rPr>
          <w:color w:val="auto"/>
          <w:u w:val="single"/>
        </w:rPr>
      </w:pPr>
      <w:r w:rsidRPr="00885B12">
        <w:rPr>
          <w:color w:val="auto"/>
          <w:u w:val="single"/>
        </w:rPr>
        <w:lastRenderedPageBreak/>
        <w:t>Slide 1:</w:t>
      </w:r>
    </w:p>
    <w:p w:rsidR="00885B12" w:rsidRPr="00885B12" w:rsidRDefault="00885B12" w:rsidP="00885B12">
      <w:pPr>
        <w:pStyle w:val="Heading2"/>
        <w:rPr>
          <w:color w:val="auto"/>
        </w:rPr>
      </w:pPr>
      <w:r w:rsidRPr="00885B12">
        <w:rPr>
          <w:color w:val="auto"/>
        </w:rPr>
        <w:t>Personal Care Attendant (PCA) Program Enhancements</w:t>
      </w:r>
    </w:p>
    <w:p w:rsidR="00885B12" w:rsidRPr="00885B12" w:rsidRDefault="00885B12" w:rsidP="00885B12">
      <w:pPr>
        <w:pStyle w:val="Heading2"/>
        <w:rPr>
          <w:color w:val="auto"/>
        </w:rPr>
      </w:pPr>
      <w:r w:rsidRPr="00885B12">
        <w:rPr>
          <w:color w:val="auto"/>
        </w:rPr>
        <w:t>Today’s Agenda</w:t>
      </w:r>
    </w:p>
    <w:p w:rsidR="00885B12" w:rsidRPr="00885B12" w:rsidRDefault="00885B12" w:rsidP="00885B12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885B12">
        <w:rPr>
          <w:sz w:val="21"/>
          <w:szCs w:val="21"/>
        </w:rPr>
        <w:t>Personal Care Attendant (PCA) Program History</w:t>
      </w:r>
    </w:p>
    <w:p w:rsidR="00885B12" w:rsidRPr="00885B12" w:rsidRDefault="00885B12" w:rsidP="00885B12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885B12">
        <w:rPr>
          <w:sz w:val="21"/>
          <w:szCs w:val="21"/>
        </w:rPr>
        <w:t>Challenges Identified with Current PCA Program</w:t>
      </w:r>
    </w:p>
    <w:p w:rsidR="00885B12" w:rsidRPr="00885B12" w:rsidRDefault="00885B12" w:rsidP="00885B12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885B12">
        <w:rPr>
          <w:sz w:val="21"/>
          <w:szCs w:val="21"/>
        </w:rPr>
        <w:t>Intent of Public Listening Sessions</w:t>
      </w:r>
    </w:p>
    <w:p w:rsidR="00885B12" w:rsidRPr="00885B12" w:rsidRDefault="00885B12" w:rsidP="00885B12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885B12">
        <w:rPr>
          <w:sz w:val="21"/>
          <w:szCs w:val="21"/>
        </w:rPr>
        <w:t>Comment Period</w:t>
      </w:r>
    </w:p>
    <w:p w:rsidR="00885B12" w:rsidRDefault="00885B12" w:rsidP="00885B12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885B12">
        <w:rPr>
          <w:sz w:val="21"/>
          <w:szCs w:val="21"/>
        </w:rPr>
        <w:t>Future Listening Sessions</w:t>
      </w:r>
    </w:p>
    <w:p w:rsidR="00885B12" w:rsidRPr="00885B12" w:rsidRDefault="00885B12" w:rsidP="00885B12">
      <w:pPr>
        <w:pStyle w:val="ListParagraph"/>
        <w:rPr>
          <w:sz w:val="21"/>
          <w:szCs w:val="21"/>
        </w:rPr>
      </w:pPr>
    </w:p>
    <w:p w:rsidR="00885B12" w:rsidRPr="00885B12" w:rsidRDefault="00885B12" w:rsidP="00885B12">
      <w:pPr>
        <w:pStyle w:val="Heading2"/>
        <w:rPr>
          <w:color w:val="auto"/>
          <w:u w:val="single"/>
        </w:rPr>
      </w:pPr>
      <w:r w:rsidRPr="00885B12">
        <w:rPr>
          <w:color w:val="auto"/>
          <w:u w:val="single"/>
        </w:rPr>
        <w:t xml:space="preserve">Slide 2: </w:t>
      </w:r>
    </w:p>
    <w:p w:rsidR="00885B12" w:rsidRDefault="00885B12" w:rsidP="00885B12">
      <w:pPr>
        <w:pStyle w:val="Heading2"/>
        <w:rPr>
          <w:color w:val="auto"/>
        </w:rPr>
      </w:pPr>
      <w:r w:rsidRPr="00885B12">
        <w:rPr>
          <w:color w:val="auto"/>
        </w:rPr>
        <w:t>PCA Program History</w:t>
      </w:r>
    </w:p>
    <w:p w:rsidR="00885B12" w:rsidRPr="00885B12" w:rsidRDefault="00885B12" w:rsidP="00885B12">
      <w:pPr>
        <w:pStyle w:val="NoSpacing"/>
      </w:pPr>
    </w:p>
    <w:p w:rsidR="00885B12" w:rsidRPr="00885B12" w:rsidRDefault="00885B12" w:rsidP="00885B12">
      <w:pPr>
        <w:rPr>
          <w:sz w:val="21"/>
          <w:szCs w:val="21"/>
        </w:rPr>
      </w:pPr>
      <w:r w:rsidRPr="00885B12">
        <w:rPr>
          <w:sz w:val="21"/>
          <w:szCs w:val="21"/>
        </w:rPr>
        <w:t xml:space="preserve">The MassHealth PCA Program has been an extremely successful consumer directed program enabling ever-increasing numbers of individuals to direct and manage their own services.  </w:t>
      </w:r>
    </w:p>
    <w:p w:rsidR="00885B12" w:rsidRDefault="00885B12" w:rsidP="00885B12">
      <w:r>
        <w:rPr>
          <w:noProof/>
        </w:rPr>
        <w:drawing>
          <wp:inline distT="0" distB="0" distL="0" distR="0" wp14:anchorId="3872BF8D">
            <wp:extent cx="4746929" cy="2991612"/>
            <wp:effectExtent l="0" t="0" r="0" b="0"/>
            <wp:docPr id="1" name="Picture 1" descr="Chart indicates growth of consumers in PCA program, starting with 5,000 in the year 2000 to approximately 35,000 today." title="Consumers in PCA Pro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793" cy="29934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85B12" w:rsidRDefault="00885B12" w:rsidP="00885B12"/>
    <w:p w:rsidR="00885B12" w:rsidRDefault="00885B12" w:rsidP="00885B12"/>
    <w:p w:rsidR="00885B12" w:rsidRDefault="00885B12" w:rsidP="00885B12"/>
    <w:p w:rsidR="00885B12" w:rsidRDefault="00885B12" w:rsidP="00885B12"/>
    <w:p w:rsidR="00885B12" w:rsidRDefault="00885B12" w:rsidP="00885B12"/>
    <w:p w:rsidR="00885B12" w:rsidRPr="00885B12" w:rsidRDefault="00885B12" w:rsidP="00885B12">
      <w:pPr>
        <w:pStyle w:val="Heading2"/>
        <w:rPr>
          <w:color w:val="auto"/>
          <w:u w:val="single"/>
        </w:rPr>
      </w:pPr>
      <w:r w:rsidRPr="00885B12">
        <w:rPr>
          <w:color w:val="auto"/>
          <w:u w:val="single"/>
        </w:rPr>
        <w:lastRenderedPageBreak/>
        <w:t xml:space="preserve">Slide 3: </w:t>
      </w:r>
    </w:p>
    <w:p w:rsidR="00885B12" w:rsidRDefault="00885B12" w:rsidP="00885B12">
      <w:pPr>
        <w:pStyle w:val="Heading2"/>
        <w:rPr>
          <w:color w:val="auto"/>
        </w:rPr>
      </w:pPr>
      <w:r w:rsidRPr="00885B12">
        <w:rPr>
          <w:color w:val="auto"/>
        </w:rPr>
        <w:t>PCA Program History</w:t>
      </w:r>
    </w:p>
    <w:p w:rsidR="00885B12" w:rsidRPr="00885B12" w:rsidRDefault="00885B12" w:rsidP="00885B12">
      <w:pPr>
        <w:pStyle w:val="NoSpacing"/>
      </w:pPr>
    </w:p>
    <w:p w:rsidR="004A6D5E" w:rsidRPr="00885B12" w:rsidRDefault="00067599" w:rsidP="00885B12">
      <w:pPr>
        <w:numPr>
          <w:ilvl w:val="0"/>
          <w:numId w:val="3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The MassHealth PCA Program has been in place for more than four decades and there have been </w:t>
      </w:r>
      <w:r w:rsidRPr="00885B12">
        <w:rPr>
          <w:b/>
          <w:bCs/>
          <w:sz w:val="21"/>
          <w:szCs w:val="21"/>
        </w:rPr>
        <w:t>significant shifts in the population it serves</w:t>
      </w:r>
      <w:r w:rsidRPr="00885B12">
        <w:rPr>
          <w:sz w:val="21"/>
          <w:szCs w:val="21"/>
        </w:rPr>
        <w:t xml:space="preserve"> over that time.</w:t>
      </w:r>
      <w:r w:rsidRPr="00885B12">
        <w:rPr>
          <w:b/>
          <w:bCs/>
          <w:sz w:val="21"/>
          <w:szCs w:val="21"/>
        </w:rPr>
        <w:t xml:space="preserve"> </w:t>
      </w:r>
    </w:p>
    <w:p w:rsidR="004A6D5E" w:rsidRPr="00885B12" w:rsidRDefault="00067599" w:rsidP="00885B12">
      <w:pPr>
        <w:numPr>
          <w:ilvl w:val="0"/>
          <w:numId w:val="3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The average consumer in the PCA program has gotten older.  </w:t>
      </w:r>
    </w:p>
    <w:p w:rsidR="004A6D5E" w:rsidRPr="00885B12" w:rsidRDefault="00067599" w:rsidP="00885B12">
      <w:pPr>
        <w:numPr>
          <w:ilvl w:val="0"/>
          <w:numId w:val="3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The </w:t>
      </w:r>
      <w:r w:rsidRPr="00885B12">
        <w:rPr>
          <w:b/>
          <w:bCs/>
          <w:sz w:val="21"/>
          <w:szCs w:val="21"/>
        </w:rPr>
        <w:t>needs of PCA consumers have become increasingly diverse</w:t>
      </w:r>
      <w:r w:rsidRPr="00885B12">
        <w:rPr>
          <w:sz w:val="21"/>
          <w:szCs w:val="21"/>
        </w:rPr>
        <w:t>, with a variety of populations accessing services. These include:</w:t>
      </w:r>
    </w:p>
    <w:p w:rsidR="004A6D5E" w:rsidRPr="00885B12" w:rsidRDefault="00067599" w:rsidP="00885B12">
      <w:pPr>
        <w:numPr>
          <w:ilvl w:val="1"/>
          <w:numId w:val="3"/>
        </w:numPr>
        <w:rPr>
          <w:sz w:val="21"/>
          <w:szCs w:val="21"/>
        </w:rPr>
      </w:pPr>
      <w:r w:rsidRPr="00885B12">
        <w:rPr>
          <w:sz w:val="21"/>
          <w:szCs w:val="21"/>
        </w:rPr>
        <w:t>individuals with intellectual or developmental disabilities;</w:t>
      </w:r>
    </w:p>
    <w:p w:rsidR="004A6D5E" w:rsidRPr="00885B12" w:rsidRDefault="00067599" w:rsidP="00885B12">
      <w:pPr>
        <w:numPr>
          <w:ilvl w:val="1"/>
          <w:numId w:val="3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individuals under 65 with physical disabilities; and </w:t>
      </w:r>
    </w:p>
    <w:p w:rsidR="004A6D5E" w:rsidRPr="00885B12" w:rsidRDefault="00067599" w:rsidP="00885B12">
      <w:pPr>
        <w:numPr>
          <w:ilvl w:val="1"/>
          <w:numId w:val="3"/>
        </w:numPr>
        <w:rPr>
          <w:sz w:val="21"/>
          <w:szCs w:val="21"/>
        </w:rPr>
      </w:pPr>
      <w:proofErr w:type="gramStart"/>
      <w:r w:rsidRPr="00885B12">
        <w:rPr>
          <w:sz w:val="21"/>
          <w:szCs w:val="21"/>
        </w:rPr>
        <w:t>individuals</w:t>
      </w:r>
      <w:proofErr w:type="gramEnd"/>
      <w:r w:rsidRPr="00885B12">
        <w:rPr>
          <w:sz w:val="21"/>
          <w:szCs w:val="21"/>
        </w:rPr>
        <w:t xml:space="preserve"> over 65.</w:t>
      </w:r>
    </w:p>
    <w:p w:rsidR="00885B12" w:rsidRPr="00885B12" w:rsidRDefault="00885B12" w:rsidP="00885B12">
      <w:pPr>
        <w:pStyle w:val="Heading2"/>
        <w:rPr>
          <w:color w:val="auto"/>
          <w:u w:val="single"/>
        </w:rPr>
      </w:pPr>
      <w:r w:rsidRPr="00885B12">
        <w:rPr>
          <w:color w:val="auto"/>
          <w:u w:val="single"/>
        </w:rPr>
        <w:t xml:space="preserve">Slide 4: </w:t>
      </w:r>
    </w:p>
    <w:p w:rsidR="00885B12" w:rsidRDefault="00885B12" w:rsidP="00885B12">
      <w:pPr>
        <w:pStyle w:val="Heading2"/>
        <w:rPr>
          <w:color w:val="auto"/>
        </w:rPr>
      </w:pPr>
      <w:r w:rsidRPr="00885B12">
        <w:rPr>
          <w:color w:val="auto"/>
        </w:rPr>
        <w:t>Current PCA Program Focus Areas</w:t>
      </w:r>
    </w:p>
    <w:p w:rsidR="00885B12" w:rsidRPr="00885B12" w:rsidRDefault="00885B12" w:rsidP="00885B12">
      <w:pPr>
        <w:pStyle w:val="NoSpacing"/>
      </w:pPr>
    </w:p>
    <w:p w:rsidR="00885B12" w:rsidRPr="00885B12" w:rsidRDefault="00885B12" w:rsidP="00885B12">
      <w:pPr>
        <w:rPr>
          <w:sz w:val="21"/>
          <w:szCs w:val="21"/>
        </w:rPr>
      </w:pPr>
      <w:r w:rsidRPr="00885B12">
        <w:rPr>
          <w:sz w:val="21"/>
          <w:szCs w:val="21"/>
        </w:rPr>
        <w:t xml:space="preserve">Through earlier public listening sessions and stakeholder engagement initiatives, MassHealth has recognized that </w:t>
      </w:r>
      <w:r w:rsidRPr="00885B12">
        <w:rPr>
          <w:b/>
          <w:bCs/>
          <w:sz w:val="21"/>
          <w:szCs w:val="21"/>
        </w:rPr>
        <w:t xml:space="preserve">the current one-size-fits-all structure of the state plan PCA program needs to adapt </w:t>
      </w:r>
      <w:r w:rsidRPr="00885B12">
        <w:rPr>
          <w:sz w:val="21"/>
          <w:szCs w:val="21"/>
        </w:rPr>
        <w:t xml:space="preserve">to address flexibilities and supports requested by consumers. </w:t>
      </w:r>
    </w:p>
    <w:p w:rsidR="00885B12" w:rsidRPr="00885B12" w:rsidRDefault="00885B12" w:rsidP="00885B12">
      <w:pPr>
        <w:rPr>
          <w:sz w:val="21"/>
          <w:szCs w:val="21"/>
        </w:rPr>
      </w:pPr>
      <w:r w:rsidRPr="00885B12">
        <w:rPr>
          <w:sz w:val="21"/>
          <w:szCs w:val="21"/>
        </w:rPr>
        <w:t>The key focus areas identified through stakeholder engagement initiatives include:</w:t>
      </w:r>
    </w:p>
    <w:p w:rsidR="004A6D5E" w:rsidRPr="00885B12" w:rsidRDefault="00067599" w:rsidP="00885B12">
      <w:pPr>
        <w:numPr>
          <w:ilvl w:val="1"/>
          <w:numId w:val="4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Some </w:t>
      </w:r>
      <w:r w:rsidRPr="00885B12">
        <w:rPr>
          <w:b/>
          <w:bCs/>
          <w:sz w:val="21"/>
          <w:szCs w:val="21"/>
        </w:rPr>
        <w:t xml:space="preserve">consumers seek greater control </w:t>
      </w:r>
      <w:r w:rsidRPr="00885B12">
        <w:rPr>
          <w:sz w:val="21"/>
          <w:szCs w:val="21"/>
        </w:rPr>
        <w:t>in managing their PCA services</w:t>
      </w:r>
    </w:p>
    <w:p w:rsidR="004A6D5E" w:rsidRPr="00885B12" w:rsidRDefault="00067599" w:rsidP="00885B12">
      <w:pPr>
        <w:numPr>
          <w:ilvl w:val="1"/>
          <w:numId w:val="4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Some </w:t>
      </w:r>
      <w:r w:rsidRPr="00885B12">
        <w:rPr>
          <w:b/>
          <w:bCs/>
          <w:sz w:val="21"/>
          <w:szCs w:val="21"/>
        </w:rPr>
        <w:t xml:space="preserve">consumers seek greater support </w:t>
      </w:r>
      <w:r w:rsidRPr="00885B12">
        <w:rPr>
          <w:sz w:val="21"/>
          <w:szCs w:val="21"/>
        </w:rPr>
        <w:t>for their PCA services</w:t>
      </w:r>
    </w:p>
    <w:p w:rsidR="004A6D5E" w:rsidRPr="00885B12" w:rsidRDefault="00067599" w:rsidP="00885B12">
      <w:pPr>
        <w:numPr>
          <w:ilvl w:val="1"/>
          <w:numId w:val="4"/>
        </w:numPr>
        <w:rPr>
          <w:sz w:val="21"/>
          <w:szCs w:val="21"/>
        </w:rPr>
      </w:pPr>
      <w:r w:rsidRPr="00885B12">
        <w:rPr>
          <w:b/>
          <w:bCs/>
          <w:sz w:val="21"/>
          <w:szCs w:val="21"/>
        </w:rPr>
        <w:t>PCA employment</w:t>
      </w:r>
      <w:r w:rsidRPr="00885B12">
        <w:rPr>
          <w:sz w:val="21"/>
          <w:szCs w:val="21"/>
        </w:rPr>
        <w:t>, including recruitment and retention and scheduling</w:t>
      </w:r>
    </w:p>
    <w:p w:rsidR="004A6D5E" w:rsidRPr="00885B12" w:rsidRDefault="00067599" w:rsidP="00885B12">
      <w:pPr>
        <w:numPr>
          <w:ilvl w:val="1"/>
          <w:numId w:val="4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Role and the high use of </w:t>
      </w:r>
      <w:r w:rsidRPr="00885B12">
        <w:rPr>
          <w:b/>
          <w:bCs/>
          <w:sz w:val="21"/>
          <w:szCs w:val="21"/>
        </w:rPr>
        <w:t>surrogates</w:t>
      </w:r>
    </w:p>
    <w:p w:rsidR="004A6D5E" w:rsidRPr="00885B12" w:rsidRDefault="00067599" w:rsidP="00885B12">
      <w:pPr>
        <w:numPr>
          <w:ilvl w:val="1"/>
          <w:numId w:val="4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Implementing </w:t>
      </w:r>
      <w:r w:rsidRPr="00885B12">
        <w:rPr>
          <w:b/>
          <w:bCs/>
          <w:sz w:val="21"/>
          <w:szCs w:val="21"/>
        </w:rPr>
        <w:t xml:space="preserve">Electronic Visit Verification (EVV) </w:t>
      </w:r>
      <w:r w:rsidRPr="00885B12">
        <w:rPr>
          <w:sz w:val="21"/>
          <w:szCs w:val="21"/>
        </w:rPr>
        <w:t>in a way that meets federal requirements and preserves consumer independence and choice</w:t>
      </w:r>
    </w:p>
    <w:p w:rsidR="004A6D5E" w:rsidRPr="00885B12" w:rsidRDefault="00067599" w:rsidP="00885B12">
      <w:pPr>
        <w:numPr>
          <w:ilvl w:val="1"/>
          <w:numId w:val="4"/>
        </w:numPr>
        <w:rPr>
          <w:sz w:val="21"/>
          <w:szCs w:val="21"/>
        </w:rPr>
      </w:pPr>
      <w:r w:rsidRPr="00885B12">
        <w:rPr>
          <w:sz w:val="21"/>
          <w:szCs w:val="21"/>
        </w:rPr>
        <w:t xml:space="preserve">Role and key functions of </w:t>
      </w:r>
      <w:r w:rsidRPr="00885B12">
        <w:rPr>
          <w:b/>
          <w:bCs/>
          <w:sz w:val="21"/>
          <w:szCs w:val="21"/>
        </w:rPr>
        <w:t>PCMs and FIs</w:t>
      </w:r>
    </w:p>
    <w:p w:rsidR="00885B12" w:rsidRDefault="00885B12" w:rsidP="00885B12"/>
    <w:p w:rsidR="00885B12" w:rsidRDefault="00885B12" w:rsidP="00885B12"/>
    <w:p w:rsidR="00885B12" w:rsidRDefault="00885B12" w:rsidP="00885B12"/>
    <w:p w:rsidR="00885B12" w:rsidRPr="00885B12" w:rsidRDefault="00885B12" w:rsidP="00885B12">
      <w:pPr>
        <w:pStyle w:val="Heading2"/>
        <w:rPr>
          <w:color w:val="auto"/>
        </w:rPr>
      </w:pPr>
      <w:r w:rsidRPr="00885B12">
        <w:rPr>
          <w:color w:val="auto"/>
        </w:rPr>
        <w:lastRenderedPageBreak/>
        <w:t xml:space="preserve">Slide 6: </w:t>
      </w:r>
    </w:p>
    <w:p w:rsidR="00885B12" w:rsidRPr="00885B12" w:rsidRDefault="00885B12" w:rsidP="00885B12">
      <w:pPr>
        <w:pStyle w:val="Heading2"/>
        <w:rPr>
          <w:color w:val="auto"/>
        </w:rPr>
      </w:pPr>
      <w:r w:rsidRPr="00885B12">
        <w:rPr>
          <w:color w:val="auto"/>
        </w:rPr>
        <w:t>Process for Addressing PCA Program Challenges</w:t>
      </w:r>
    </w:p>
    <w:p w:rsidR="00885B12" w:rsidRDefault="00885B12" w:rsidP="00885B12">
      <w:pPr>
        <w:pStyle w:val="NoSpacing"/>
      </w:pPr>
    </w:p>
    <w:p w:rsidR="00885B12" w:rsidRDefault="00885B12" w:rsidP="00885B12">
      <w:bookmarkStart w:id="0" w:name="_GoBack"/>
      <w:r>
        <w:rPr>
          <w:noProof/>
        </w:rPr>
        <w:drawing>
          <wp:inline distT="0" distB="0" distL="0" distR="0" wp14:anchorId="417C10C3" wp14:editId="2A2BC0B2">
            <wp:extent cx="5943600" cy="3981450"/>
            <wp:effectExtent l="19050" t="0" r="38100" b="0"/>
            <wp:docPr id="2" name="Diagram 2" descr="Addressing PCA program challenges is a multi-stage process including identifying program challenges, soliciting input on solutions, and addressing the input received." title="Process for Addressing PCA Program Challenges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  <w:bookmarkEnd w:id="0"/>
    </w:p>
    <w:p w:rsidR="00067599" w:rsidRDefault="00067599" w:rsidP="00885B12">
      <w:pPr>
        <w:pStyle w:val="Heading2"/>
        <w:rPr>
          <w:color w:val="auto"/>
        </w:rPr>
      </w:pPr>
    </w:p>
    <w:p w:rsidR="00067599" w:rsidRDefault="00067599" w:rsidP="00885B12">
      <w:pPr>
        <w:pStyle w:val="Heading2"/>
        <w:rPr>
          <w:color w:val="auto"/>
        </w:rPr>
      </w:pPr>
    </w:p>
    <w:p w:rsidR="00067599" w:rsidRDefault="00067599" w:rsidP="00885B12">
      <w:pPr>
        <w:pStyle w:val="Heading2"/>
        <w:rPr>
          <w:color w:val="auto"/>
        </w:rPr>
      </w:pPr>
    </w:p>
    <w:p w:rsidR="00067599" w:rsidRDefault="00067599" w:rsidP="00885B12">
      <w:pPr>
        <w:pStyle w:val="Heading2"/>
        <w:rPr>
          <w:color w:val="auto"/>
        </w:rPr>
      </w:pPr>
    </w:p>
    <w:p w:rsidR="00067599" w:rsidRDefault="00067599" w:rsidP="00885B12">
      <w:pPr>
        <w:pStyle w:val="Heading2"/>
        <w:rPr>
          <w:color w:val="auto"/>
        </w:rPr>
      </w:pPr>
    </w:p>
    <w:p w:rsidR="00067599" w:rsidRDefault="00067599" w:rsidP="00885B12">
      <w:pPr>
        <w:pStyle w:val="Heading2"/>
        <w:rPr>
          <w:color w:val="auto"/>
        </w:rPr>
      </w:pPr>
    </w:p>
    <w:p w:rsidR="00067599" w:rsidRDefault="00067599" w:rsidP="00885B12">
      <w:pPr>
        <w:pStyle w:val="Heading2"/>
        <w:rPr>
          <w:color w:val="auto"/>
        </w:rPr>
      </w:pPr>
    </w:p>
    <w:p w:rsidR="00067599" w:rsidRDefault="00067599" w:rsidP="00885B12">
      <w:pPr>
        <w:pStyle w:val="Heading2"/>
        <w:rPr>
          <w:color w:val="auto"/>
        </w:rPr>
      </w:pPr>
    </w:p>
    <w:p w:rsidR="00067599" w:rsidRDefault="00067599" w:rsidP="00885B12">
      <w:pPr>
        <w:pStyle w:val="Heading2"/>
        <w:rPr>
          <w:color w:val="auto"/>
        </w:rPr>
      </w:pPr>
    </w:p>
    <w:p w:rsidR="00067599" w:rsidRDefault="00067599" w:rsidP="00067599">
      <w:pPr>
        <w:pStyle w:val="NoSpacing"/>
      </w:pPr>
    </w:p>
    <w:p w:rsidR="00885B12" w:rsidRPr="00067599" w:rsidRDefault="00885B12" w:rsidP="00067599">
      <w:pPr>
        <w:pStyle w:val="Heading2"/>
        <w:rPr>
          <w:color w:val="auto"/>
          <w:u w:val="single"/>
        </w:rPr>
      </w:pPr>
      <w:r w:rsidRPr="00067599">
        <w:rPr>
          <w:color w:val="auto"/>
          <w:u w:val="single"/>
        </w:rPr>
        <w:lastRenderedPageBreak/>
        <w:t>Slide 7:</w:t>
      </w:r>
    </w:p>
    <w:p w:rsidR="00885B12" w:rsidRDefault="00885B12" w:rsidP="00885B12">
      <w:pPr>
        <w:pStyle w:val="Heading2"/>
        <w:rPr>
          <w:color w:val="auto"/>
        </w:rPr>
      </w:pPr>
      <w:r w:rsidRPr="00885B12">
        <w:rPr>
          <w:color w:val="auto"/>
        </w:rPr>
        <w:t>Public Listening Sessions</w:t>
      </w:r>
    </w:p>
    <w:p w:rsidR="00885B12" w:rsidRPr="00885B12" w:rsidRDefault="00885B12" w:rsidP="00885B12">
      <w:pPr>
        <w:pStyle w:val="NoSpacing"/>
      </w:pPr>
    </w:p>
    <w:p w:rsidR="004A6D5E" w:rsidRPr="00885B12" w:rsidRDefault="00067599" w:rsidP="00885B12">
      <w:pPr>
        <w:numPr>
          <w:ilvl w:val="0"/>
          <w:numId w:val="5"/>
        </w:numPr>
      </w:pPr>
      <w:r w:rsidRPr="00885B12">
        <w:t xml:space="preserve">The purpose of the public listening sessions is for </w:t>
      </w:r>
      <w:proofErr w:type="spellStart"/>
      <w:r w:rsidRPr="00885B12">
        <w:t>MassHealth’s</w:t>
      </w:r>
      <w:proofErr w:type="spellEnd"/>
      <w:r w:rsidRPr="00885B12">
        <w:t xml:space="preserve"> Office of Long-Term Services and Supports (OLTSS) to listen and gather input from PCA Program stakeholders on key focus areas within the PCA Program.</w:t>
      </w:r>
    </w:p>
    <w:p w:rsidR="004A6D5E" w:rsidRPr="00885B12" w:rsidRDefault="00067599" w:rsidP="00885B12">
      <w:pPr>
        <w:numPr>
          <w:ilvl w:val="0"/>
          <w:numId w:val="5"/>
        </w:numPr>
      </w:pPr>
      <w:r w:rsidRPr="00885B12">
        <w:t>As part of our regular operational activities, OLTSS will make changes to improve the PCA program; however, these listening sessions will provide OLTSS with valuable information for longer-term program enhancements.</w:t>
      </w:r>
    </w:p>
    <w:p w:rsidR="004A6D5E" w:rsidRPr="00885B12" w:rsidRDefault="00067599" w:rsidP="00885B12">
      <w:pPr>
        <w:numPr>
          <w:ilvl w:val="1"/>
          <w:numId w:val="5"/>
        </w:numPr>
      </w:pPr>
      <w:r w:rsidRPr="00885B12">
        <w:t xml:space="preserve">Public Listening Session </w:t>
      </w:r>
      <w:proofErr w:type="gramStart"/>
      <w:r w:rsidRPr="00885B12">
        <w:t>are</w:t>
      </w:r>
      <w:proofErr w:type="gramEnd"/>
      <w:r w:rsidRPr="00885B12">
        <w:t xml:space="preserve"> open to stakeholders and will allow an opportunity to provide comments about elements of the PCA Program.</w:t>
      </w:r>
    </w:p>
    <w:p w:rsidR="004A6D5E" w:rsidRPr="00885B12" w:rsidRDefault="00067599" w:rsidP="00885B12">
      <w:pPr>
        <w:numPr>
          <w:ilvl w:val="1"/>
          <w:numId w:val="5"/>
        </w:numPr>
      </w:pPr>
      <w:r w:rsidRPr="00885B12">
        <w:t>MassHealth will ask questions related to key areas of challenge to the PCA Program.</w:t>
      </w:r>
    </w:p>
    <w:p w:rsidR="004A6D5E" w:rsidRPr="00885B12" w:rsidRDefault="00067599" w:rsidP="00885B12">
      <w:pPr>
        <w:numPr>
          <w:ilvl w:val="1"/>
          <w:numId w:val="5"/>
        </w:numPr>
      </w:pPr>
      <w:r w:rsidRPr="00885B12">
        <w:t>Meetings will be held approximately every 6 weeks at various locations in the Commonwealth.  Meeting location and times will be posted publicly.</w:t>
      </w:r>
    </w:p>
    <w:p w:rsidR="004A6D5E" w:rsidRPr="00885B12" w:rsidRDefault="00067599" w:rsidP="00885B12">
      <w:pPr>
        <w:numPr>
          <w:ilvl w:val="1"/>
          <w:numId w:val="5"/>
        </w:numPr>
      </w:pPr>
      <w:r w:rsidRPr="00885B12">
        <w:t>Written responses will be accepted at PCAfeedback@massmail.state.ma.us</w:t>
      </w:r>
    </w:p>
    <w:p w:rsidR="00885B12" w:rsidRPr="00885B12" w:rsidRDefault="00885B12" w:rsidP="00885B12">
      <w:pPr>
        <w:pStyle w:val="Heading2"/>
        <w:rPr>
          <w:color w:val="auto"/>
          <w:u w:val="single"/>
        </w:rPr>
      </w:pPr>
      <w:r w:rsidRPr="00885B12">
        <w:rPr>
          <w:color w:val="auto"/>
          <w:u w:val="single"/>
        </w:rPr>
        <w:t>Slide 8:</w:t>
      </w:r>
    </w:p>
    <w:p w:rsidR="00885B12" w:rsidRDefault="00885B12" w:rsidP="00885B12">
      <w:pPr>
        <w:pStyle w:val="Heading2"/>
        <w:rPr>
          <w:color w:val="auto"/>
        </w:rPr>
      </w:pPr>
      <w:r w:rsidRPr="00885B12">
        <w:rPr>
          <w:color w:val="auto"/>
        </w:rPr>
        <w:t>Key Focus Areas for Today’s Meeting</w:t>
      </w:r>
    </w:p>
    <w:p w:rsidR="00885B12" w:rsidRPr="00885B12" w:rsidRDefault="00885B12" w:rsidP="00885B12">
      <w:pPr>
        <w:pStyle w:val="NoSpacing"/>
      </w:pPr>
    </w:p>
    <w:p w:rsidR="00885B12" w:rsidRDefault="00885B12" w:rsidP="00885B12">
      <w:pPr>
        <w:pStyle w:val="ListParagraph"/>
        <w:numPr>
          <w:ilvl w:val="0"/>
          <w:numId w:val="6"/>
        </w:numPr>
      </w:pPr>
      <w:r>
        <w:t>Self-Direction Assessments and Clinical Evaluations</w:t>
      </w:r>
    </w:p>
    <w:p w:rsidR="00885B12" w:rsidRDefault="00885B12" w:rsidP="00885B12">
      <w:pPr>
        <w:pStyle w:val="ListParagraph"/>
        <w:numPr>
          <w:ilvl w:val="0"/>
          <w:numId w:val="6"/>
        </w:numPr>
      </w:pPr>
      <w:r>
        <w:t>PCA and Employer Skills Training</w:t>
      </w:r>
    </w:p>
    <w:p w:rsidR="00885B12" w:rsidRDefault="00885B12" w:rsidP="00885B12">
      <w:pPr>
        <w:pStyle w:val="ListParagraph"/>
        <w:numPr>
          <w:ilvl w:val="0"/>
          <w:numId w:val="6"/>
        </w:numPr>
      </w:pPr>
      <w:r>
        <w:t>Customer Service</w:t>
      </w:r>
    </w:p>
    <w:p w:rsidR="00885B12" w:rsidRDefault="00885B12" w:rsidP="00885B12">
      <w:pPr>
        <w:pStyle w:val="Heading2"/>
        <w:rPr>
          <w:color w:val="auto"/>
          <w:u w:val="single"/>
        </w:rPr>
      </w:pPr>
      <w:r w:rsidRPr="00885B12">
        <w:rPr>
          <w:color w:val="auto"/>
          <w:u w:val="single"/>
        </w:rPr>
        <w:t>Slide 9:</w:t>
      </w:r>
    </w:p>
    <w:p w:rsidR="00067599" w:rsidRPr="00067599" w:rsidRDefault="00067599" w:rsidP="00067599">
      <w:pPr>
        <w:pStyle w:val="NoSpacing"/>
      </w:pPr>
    </w:p>
    <w:p w:rsidR="00067599" w:rsidRPr="00067599" w:rsidRDefault="00067599" w:rsidP="00067599">
      <w:pPr>
        <w:pStyle w:val="Heading2"/>
        <w:rPr>
          <w:color w:val="auto"/>
        </w:rPr>
      </w:pPr>
      <w:r w:rsidRPr="00067599">
        <w:rPr>
          <w:color w:val="auto"/>
        </w:rPr>
        <w:t>Topics for Today’s Meeting</w:t>
      </w:r>
    </w:p>
    <w:p w:rsidR="00885B12" w:rsidRPr="00885B12" w:rsidRDefault="00885B12" w:rsidP="00885B12">
      <w:pPr>
        <w:pStyle w:val="Heading2"/>
        <w:numPr>
          <w:ilvl w:val="0"/>
          <w:numId w:val="7"/>
        </w:numPr>
        <w:rPr>
          <w:color w:val="auto"/>
        </w:rPr>
      </w:pPr>
      <w:r w:rsidRPr="00885B12">
        <w:rPr>
          <w:color w:val="auto"/>
        </w:rPr>
        <w:t>Self-Direction Assessments and Clinical Evaluations</w:t>
      </w:r>
    </w:p>
    <w:p w:rsidR="00885B12" w:rsidRDefault="00885B12" w:rsidP="00885B12">
      <w:pPr>
        <w:pStyle w:val="ListParagraph"/>
      </w:pPr>
    </w:p>
    <w:p w:rsidR="00885B12" w:rsidRDefault="00885B12" w:rsidP="00885B12">
      <w:pPr>
        <w:pStyle w:val="ListParagraph"/>
        <w:numPr>
          <w:ilvl w:val="3"/>
          <w:numId w:val="7"/>
        </w:numPr>
      </w:pPr>
      <w:r>
        <w:t>What works well with the self-direction assessment process?</w:t>
      </w:r>
    </w:p>
    <w:p w:rsidR="00885B12" w:rsidRDefault="00885B12" w:rsidP="00885B12">
      <w:pPr>
        <w:pStyle w:val="ListParagraph"/>
        <w:numPr>
          <w:ilvl w:val="3"/>
          <w:numId w:val="7"/>
        </w:numPr>
      </w:pPr>
      <w:r>
        <w:t>How could the self-direction assessment be improved to better reflect an individual’s varying levels of ability to self-direct (versus requiring a surrogate)?</w:t>
      </w:r>
    </w:p>
    <w:p w:rsidR="00885B12" w:rsidRDefault="00885B12" w:rsidP="00885B12">
      <w:pPr>
        <w:pStyle w:val="ListParagraph"/>
        <w:numPr>
          <w:ilvl w:val="3"/>
          <w:numId w:val="7"/>
        </w:numPr>
      </w:pPr>
      <w:r>
        <w:t>What works well with the clinical evaluation process?</w:t>
      </w:r>
    </w:p>
    <w:p w:rsidR="00885B12" w:rsidRDefault="00885B12" w:rsidP="00885B12">
      <w:pPr>
        <w:pStyle w:val="ListParagraph"/>
        <w:numPr>
          <w:ilvl w:val="3"/>
          <w:numId w:val="7"/>
        </w:numPr>
      </w:pPr>
      <w:r>
        <w:t>What improvements could be made to the clinical evaluation process?</w:t>
      </w:r>
    </w:p>
    <w:p w:rsidR="00885B12" w:rsidRDefault="00885B12" w:rsidP="00885B12">
      <w:pPr>
        <w:pStyle w:val="ListParagraph"/>
        <w:numPr>
          <w:ilvl w:val="3"/>
          <w:numId w:val="7"/>
        </w:numPr>
      </w:pPr>
      <w:r>
        <w:t>In situations where a consumer’s needs change, are there improvements that can be made to the clinical evaluation process?</w:t>
      </w:r>
    </w:p>
    <w:p w:rsidR="00067599" w:rsidRPr="00067599" w:rsidRDefault="00067599" w:rsidP="00067599">
      <w:pPr>
        <w:pStyle w:val="Heading2"/>
        <w:rPr>
          <w:color w:val="auto"/>
          <w:u w:val="single"/>
        </w:rPr>
      </w:pPr>
      <w:r w:rsidRPr="00067599">
        <w:rPr>
          <w:color w:val="auto"/>
          <w:u w:val="single"/>
        </w:rPr>
        <w:lastRenderedPageBreak/>
        <w:t>Slide 10:</w:t>
      </w:r>
    </w:p>
    <w:p w:rsidR="00067599" w:rsidRPr="00067599" w:rsidRDefault="00067599" w:rsidP="00067599">
      <w:pPr>
        <w:pStyle w:val="NoSpacing"/>
      </w:pPr>
    </w:p>
    <w:p w:rsidR="00067599" w:rsidRPr="00067599" w:rsidRDefault="00067599" w:rsidP="00067599">
      <w:pPr>
        <w:pStyle w:val="Heading2"/>
        <w:rPr>
          <w:color w:val="auto"/>
        </w:rPr>
      </w:pPr>
      <w:r w:rsidRPr="00067599">
        <w:rPr>
          <w:color w:val="auto"/>
        </w:rPr>
        <w:t>Topics for Today’s Meeting</w:t>
      </w:r>
    </w:p>
    <w:p w:rsidR="00067599" w:rsidRPr="00885B12" w:rsidRDefault="00067599" w:rsidP="00067599">
      <w:pPr>
        <w:pStyle w:val="Heading2"/>
        <w:numPr>
          <w:ilvl w:val="0"/>
          <w:numId w:val="7"/>
        </w:numPr>
        <w:rPr>
          <w:color w:val="auto"/>
        </w:rPr>
      </w:pPr>
      <w:r>
        <w:rPr>
          <w:color w:val="auto"/>
        </w:rPr>
        <w:t>PCA and Employer Skills Training</w:t>
      </w:r>
    </w:p>
    <w:p w:rsidR="00067599" w:rsidRDefault="00067599" w:rsidP="00067599">
      <w:pPr>
        <w:pStyle w:val="ListParagraph"/>
      </w:pPr>
    </w:p>
    <w:p w:rsidR="00885B12" w:rsidRDefault="00067599" w:rsidP="00067599">
      <w:pPr>
        <w:pStyle w:val="ListParagraph"/>
        <w:numPr>
          <w:ilvl w:val="3"/>
          <w:numId w:val="8"/>
        </w:numPr>
      </w:pPr>
      <w:r>
        <w:t>What are some ways to improve the New Hire Orientation for PCAs?</w:t>
      </w:r>
    </w:p>
    <w:p w:rsidR="00067599" w:rsidRDefault="00067599" w:rsidP="00067599">
      <w:pPr>
        <w:pStyle w:val="ListParagraph"/>
        <w:numPr>
          <w:ilvl w:val="3"/>
          <w:numId w:val="8"/>
        </w:numPr>
      </w:pPr>
      <w:r>
        <w:t>How can training around cultural competency be improved?</w:t>
      </w:r>
    </w:p>
    <w:p w:rsidR="00067599" w:rsidRDefault="00067599" w:rsidP="00067599">
      <w:pPr>
        <w:pStyle w:val="ListParagraph"/>
        <w:numPr>
          <w:ilvl w:val="3"/>
          <w:numId w:val="8"/>
        </w:numPr>
      </w:pPr>
      <w:r>
        <w:t>How can employer skills training be improved to better prepare Consumers to self-direct their PCA services?</w:t>
      </w:r>
    </w:p>
    <w:p w:rsidR="00067599" w:rsidRDefault="00067599" w:rsidP="00067599">
      <w:pPr>
        <w:pStyle w:val="ListParagraph"/>
        <w:numPr>
          <w:ilvl w:val="3"/>
          <w:numId w:val="8"/>
        </w:numPr>
      </w:pPr>
      <w:r>
        <w:t>Would it be helpful to provide Consumers with a list of topics that should be addressed when training PCAs?  What topics would be most helpful?</w:t>
      </w:r>
    </w:p>
    <w:p w:rsidR="00067599" w:rsidRDefault="00067599" w:rsidP="00067599">
      <w:pPr>
        <w:pStyle w:val="ListParagraph"/>
        <w:numPr>
          <w:ilvl w:val="3"/>
          <w:numId w:val="8"/>
        </w:numPr>
      </w:pPr>
      <w:r>
        <w:t>What employer skills training topics have proven most valuable to Consumers?</w:t>
      </w:r>
    </w:p>
    <w:p w:rsidR="00067599" w:rsidRDefault="00067599" w:rsidP="00067599">
      <w:pPr>
        <w:pStyle w:val="NoSpacing"/>
      </w:pPr>
    </w:p>
    <w:p w:rsidR="00067599" w:rsidRPr="00885B12" w:rsidRDefault="00067599" w:rsidP="00067599">
      <w:pPr>
        <w:pStyle w:val="Heading2"/>
        <w:rPr>
          <w:color w:val="auto"/>
          <w:u w:val="single"/>
        </w:rPr>
      </w:pPr>
      <w:r>
        <w:rPr>
          <w:color w:val="auto"/>
          <w:u w:val="single"/>
        </w:rPr>
        <w:t>Slide 11</w:t>
      </w:r>
      <w:r w:rsidRPr="00885B12">
        <w:rPr>
          <w:color w:val="auto"/>
          <w:u w:val="single"/>
        </w:rPr>
        <w:t>:</w:t>
      </w:r>
    </w:p>
    <w:p w:rsidR="00067599" w:rsidRPr="00885B12" w:rsidRDefault="00067599" w:rsidP="00067599">
      <w:pPr>
        <w:pStyle w:val="Heading2"/>
        <w:numPr>
          <w:ilvl w:val="0"/>
          <w:numId w:val="7"/>
        </w:numPr>
        <w:rPr>
          <w:color w:val="auto"/>
        </w:rPr>
      </w:pPr>
      <w:r>
        <w:rPr>
          <w:color w:val="auto"/>
        </w:rPr>
        <w:t>Customer Service</w:t>
      </w:r>
    </w:p>
    <w:p w:rsidR="00067599" w:rsidRDefault="00067599" w:rsidP="00067599">
      <w:pPr>
        <w:pStyle w:val="ListParagraph"/>
      </w:pPr>
    </w:p>
    <w:p w:rsidR="00067599" w:rsidRDefault="00067599" w:rsidP="00067599">
      <w:pPr>
        <w:pStyle w:val="ListParagraph"/>
        <w:numPr>
          <w:ilvl w:val="3"/>
          <w:numId w:val="9"/>
        </w:numPr>
      </w:pPr>
      <w:r>
        <w:t>What improvements would you recommend to the Consumer and/or PCA paper processes?</w:t>
      </w:r>
    </w:p>
    <w:p w:rsidR="00067599" w:rsidRDefault="00067599" w:rsidP="00067599">
      <w:pPr>
        <w:pStyle w:val="ListParagraph"/>
        <w:numPr>
          <w:ilvl w:val="3"/>
          <w:numId w:val="9"/>
        </w:numPr>
      </w:pPr>
      <w:r>
        <w:t>What works well with PCM and Fiscal Intermediary customer service?</w:t>
      </w:r>
    </w:p>
    <w:p w:rsidR="00067599" w:rsidRDefault="00067599" w:rsidP="00067599">
      <w:pPr>
        <w:pStyle w:val="ListParagraph"/>
        <w:numPr>
          <w:ilvl w:val="3"/>
          <w:numId w:val="9"/>
        </w:numPr>
      </w:pPr>
      <w:r>
        <w:t>How could the PCM and Fiscal Intermediary customer service experience be improved?</w:t>
      </w:r>
    </w:p>
    <w:p w:rsidR="00067599" w:rsidRPr="00067599" w:rsidRDefault="00067599" w:rsidP="00067599">
      <w:pPr>
        <w:pStyle w:val="Heading2"/>
        <w:rPr>
          <w:color w:val="auto"/>
          <w:u w:val="single"/>
        </w:rPr>
      </w:pPr>
      <w:r w:rsidRPr="00067599">
        <w:rPr>
          <w:color w:val="auto"/>
          <w:u w:val="single"/>
        </w:rPr>
        <w:t>Slide 12:</w:t>
      </w:r>
    </w:p>
    <w:p w:rsidR="00067599" w:rsidRDefault="00067599" w:rsidP="00067599">
      <w:pPr>
        <w:pStyle w:val="Heading2"/>
        <w:rPr>
          <w:color w:val="auto"/>
        </w:rPr>
      </w:pPr>
      <w:r w:rsidRPr="00067599">
        <w:rPr>
          <w:color w:val="auto"/>
        </w:rPr>
        <w:t>Public Listening Sessions (Sessions without dates are tentative)</w:t>
      </w:r>
    </w:p>
    <w:p w:rsidR="00067599" w:rsidRPr="00067599" w:rsidRDefault="00067599" w:rsidP="00067599">
      <w:pPr>
        <w:pStyle w:val="NoSpacing"/>
      </w:pPr>
    </w:p>
    <w:p w:rsidR="00067599" w:rsidRDefault="00067599" w:rsidP="00067599">
      <w:r>
        <w:t>January 2019:  Boston Public Library, January 29, 2019, 1-3PM</w:t>
      </w:r>
    </w:p>
    <w:p w:rsidR="00067599" w:rsidRDefault="00067599" w:rsidP="00067599">
      <w:r>
        <w:t>February 2019:  Worcester Public Library, February 28, 2019, 1-3PM</w:t>
      </w:r>
    </w:p>
    <w:p w:rsidR="00067599" w:rsidRDefault="00067599" w:rsidP="00067599">
      <w:r>
        <w:t>April 2019:  Pittsfield Public Library, April 10, 2019, 10AM-12PM; Springfield Public Library, April 10, 2019, 2-4PM</w:t>
      </w:r>
    </w:p>
    <w:p w:rsidR="00067599" w:rsidRDefault="00067599" w:rsidP="00067599">
      <w:r>
        <w:t>June 2019:  Lawrence Area</w:t>
      </w:r>
    </w:p>
    <w:p w:rsidR="00067599" w:rsidRDefault="00067599" w:rsidP="00067599">
      <w:r>
        <w:t>July 2019: Fall River/New Bedford area</w:t>
      </w:r>
    </w:p>
    <w:p w:rsidR="00067599" w:rsidRDefault="00067599" w:rsidP="00067599">
      <w:r>
        <w:t>September 2019: Metro-Boston area</w:t>
      </w:r>
    </w:p>
    <w:p w:rsidR="00067599" w:rsidRDefault="00067599" w:rsidP="00067599"/>
    <w:p w:rsidR="00067599" w:rsidRDefault="00067599" w:rsidP="00067599"/>
    <w:p w:rsidR="00067599" w:rsidRPr="00067599" w:rsidRDefault="00067599" w:rsidP="00067599">
      <w:pPr>
        <w:pStyle w:val="Heading2"/>
        <w:rPr>
          <w:color w:val="auto"/>
          <w:u w:val="single"/>
        </w:rPr>
      </w:pPr>
      <w:r w:rsidRPr="00067599">
        <w:rPr>
          <w:color w:val="auto"/>
          <w:u w:val="single"/>
        </w:rPr>
        <w:lastRenderedPageBreak/>
        <w:t>Slide 13:</w:t>
      </w:r>
    </w:p>
    <w:p w:rsidR="00067599" w:rsidRDefault="00067599" w:rsidP="00067599">
      <w:pPr>
        <w:pStyle w:val="Heading2"/>
        <w:rPr>
          <w:color w:val="auto"/>
        </w:rPr>
      </w:pPr>
      <w:r w:rsidRPr="00067599">
        <w:rPr>
          <w:color w:val="auto"/>
        </w:rPr>
        <w:t>Thank You!</w:t>
      </w:r>
    </w:p>
    <w:p w:rsidR="00067599" w:rsidRPr="00067599" w:rsidRDefault="00067599" w:rsidP="00067599">
      <w:pPr>
        <w:pStyle w:val="NoSpacing"/>
      </w:pPr>
    </w:p>
    <w:p w:rsidR="00067599" w:rsidRDefault="00067599" w:rsidP="00067599">
      <w:r>
        <w:t>Copies of this presentation can be found at:</w:t>
      </w:r>
    </w:p>
    <w:p w:rsidR="00067599" w:rsidRDefault="00BF10D8" w:rsidP="00067599">
      <w:hyperlink r:id="rId12" w:history="1">
        <w:r w:rsidR="00067599" w:rsidRPr="005C2066">
          <w:rPr>
            <w:rStyle w:val="Hyperlink"/>
          </w:rPr>
          <w:t>https://www.mass.gov/service-details/pca-program-enhancements</w:t>
        </w:r>
      </w:hyperlink>
      <w:r w:rsidR="00067599">
        <w:t xml:space="preserve"> </w:t>
      </w:r>
    </w:p>
    <w:p w:rsidR="00067599" w:rsidRDefault="00067599" w:rsidP="00067599">
      <w:r>
        <w:t>Additional feedback can be submitted to MassHealth by emailing:  PCAfeedback@massmail.state.ma.us</w:t>
      </w:r>
    </w:p>
    <w:sectPr w:rsidR="000675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6E2B77"/>
    <w:multiLevelType w:val="hybridMultilevel"/>
    <w:tmpl w:val="D2E418E2"/>
    <w:lvl w:ilvl="0" w:tplc="31BE9AC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126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AC7FEB"/>
    <w:multiLevelType w:val="hybridMultilevel"/>
    <w:tmpl w:val="3E0E344C"/>
    <w:lvl w:ilvl="0" w:tplc="A5D09B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0A62F0">
      <w:start w:val="1480"/>
      <w:numFmt w:val="bullet"/>
      <w:lvlText w:val="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A8A4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308F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ACA4D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FC2C4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4E0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9691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E695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CB67516"/>
    <w:multiLevelType w:val="hybridMultilevel"/>
    <w:tmpl w:val="2C60B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821722"/>
    <w:multiLevelType w:val="hybridMultilevel"/>
    <w:tmpl w:val="556690D4"/>
    <w:lvl w:ilvl="0" w:tplc="A3F0B3F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20CFFA">
      <w:start w:val="1135"/>
      <w:numFmt w:val="bullet"/>
      <w:lvlText w:val="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4F6DB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5D6DE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CE02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5C54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780A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4E39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7EAC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40A4106C"/>
    <w:multiLevelType w:val="hybridMultilevel"/>
    <w:tmpl w:val="AE602B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6C10C27"/>
    <w:multiLevelType w:val="hybridMultilevel"/>
    <w:tmpl w:val="C2A85848"/>
    <w:lvl w:ilvl="0" w:tplc="31BE9AC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126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A0F672E"/>
    <w:multiLevelType w:val="hybridMultilevel"/>
    <w:tmpl w:val="2BFCC044"/>
    <w:lvl w:ilvl="0" w:tplc="90C8AB5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00DEA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3009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28CBA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4C1A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2E39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0847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02899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AA93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F6644A8"/>
    <w:multiLevelType w:val="hybridMultilevel"/>
    <w:tmpl w:val="246CA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FD01BEF"/>
    <w:multiLevelType w:val="hybridMultilevel"/>
    <w:tmpl w:val="05B2CBD6"/>
    <w:lvl w:ilvl="0" w:tplc="31BE9AC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126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4"/>
  </w:num>
  <w:num w:numId="7">
    <w:abstractNumId w:val="8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MDU0NLQ0NrG0NDdU0lEKTi0uzszPAykwrAUAfFrrFiwAAAA="/>
  </w:docVars>
  <w:rsids>
    <w:rsidRoot w:val="00885B12"/>
    <w:rsid w:val="00026598"/>
    <w:rsid w:val="00067599"/>
    <w:rsid w:val="001D1142"/>
    <w:rsid w:val="00211FE1"/>
    <w:rsid w:val="004A6D5E"/>
    <w:rsid w:val="005E6AFA"/>
    <w:rsid w:val="00885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B1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5B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5B1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5B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85B1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85B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85B1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885B1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85B1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85B1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5B1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85B1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5B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B1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885B1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6759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B1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5B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5B1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5B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85B1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85B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85B1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885B1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85B1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85B1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5B1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85B1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5B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B1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885B1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6759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5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7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37323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1316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2288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11789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7834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8204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57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4018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44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29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5760">
          <w:marLeft w:val="116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5701">
          <w:marLeft w:val="116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90770">
          <w:marLeft w:val="116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6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844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65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5130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226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13467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89592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diagramData" Target="diagrams/data1.xml"/><Relationship Id="rId12" Type="http://schemas.openxmlformats.org/officeDocument/2006/relationships/hyperlink" Target="https://www.mass.gov/service-details/pca-program-enhancemen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microsoft.com/office/2007/relationships/diagramDrawing" Target="diagrams/drawing1.xml"/><Relationship Id="rId5" Type="http://schemas.openxmlformats.org/officeDocument/2006/relationships/webSettings" Target="webSettings.xml"/><Relationship Id="rId10" Type="http://schemas.openxmlformats.org/officeDocument/2006/relationships/diagramColors" Target="diagrams/colors1.xml"/><Relationship Id="rId4" Type="http://schemas.openxmlformats.org/officeDocument/2006/relationships/settings" Target="settings.xml"/><Relationship Id="rId9" Type="http://schemas.openxmlformats.org/officeDocument/2006/relationships/diagramQuickStyle" Target="diagrams/quickStyle1.xml"/><Relationship Id="rId14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3FCB92D-C456-4F67-9657-3D197C06A744}" type="doc">
      <dgm:prSet loTypeId="urn:microsoft.com/office/officeart/2005/8/layout/lProcess3" loCatId="process" qsTypeId="urn:microsoft.com/office/officeart/2005/8/quickstyle/simple1" qsCatId="simple" csTypeId="urn:microsoft.com/office/officeart/2005/8/colors/colorful3" csCatId="colorful" phldr="1"/>
      <dgm:spPr/>
      <dgm:t>
        <a:bodyPr/>
        <a:lstStyle/>
        <a:p>
          <a:endParaRPr lang="en-US"/>
        </a:p>
      </dgm:t>
    </dgm:pt>
    <dgm:pt modelId="{D721AFBC-AA65-4DCA-98E9-AFCF1593F821}">
      <dgm:prSet phldrT="[Text]" custT="1"/>
      <dgm:spPr>
        <a:xfrm>
          <a:off x="4885" y="984740"/>
          <a:ext cx="2506340" cy="1002536"/>
        </a:xfrm>
        <a:solidFill>
          <a:srgbClr val="0066CC">
            <a:hueOff val="0"/>
            <a:satOff val="0"/>
            <a:lumOff val="0"/>
            <a:alphaOff val="0"/>
          </a:srgbClr>
        </a:solidFill>
        <a:ln w="25400" cap="flat" cmpd="sng" algn="ctr">
          <a:solidFill>
            <a:srgbClr val="FFFFFF"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sz="1800" dirty="0">
              <a:solidFill>
                <a:srgbClr val="FFFFFF"/>
              </a:solidFill>
              <a:latin typeface="Arial"/>
              <a:ea typeface="+mn-ea"/>
              <a:cs typeface="+mn-cs"/>
            </a:rPr>
            <a:t>Identify program challenges</a:t>
          </a:r>
        </a:p>
      </dgm:t>
    </dgm:pt>
    <dgm:pt modelId="{9314D0CE-CFD0-4D2C-A98F-D18EB1699B31}" type="parTrans" cxnId="{F9EEB253-F0A4-4236-82DA-4214C75B0506}">
      <dgm:prSet/>
      <dgm:spPr/>
      <dgm:t>
        <a:bodyPr/>
        <a:lstStyle/>
        <a:p>
          <a:endParaRPr lang="en-US"/>
        </a:p>
      </dgm:t>
    </dgm:pt>
    <dgm:pt modelId="{33DD9961-DE08-44BD-BF4D-6128E01D1C83}" type="sibTrans" cxnId="{F9EEB253-F0A4-4236-82DA-4214C75B0506}">
      <dgm:prSet/>
      <dgm:spPr/>
      <dgm:t>
        <a:bodyPr/>
        <a:lstStyle/>
        <a:p>
          <a:endParaRPr lang="en-US"/>
        </a:p>
      </dgm:t>
    </dgm:pt>
    <dgm:pt modelId="{5947291B-D5B1-48D1-933B-538E68FAF2FC}">
      <dgm:prSet phldrT="[Text]"/>
      <dgm:spPr>
        <a:xfrm>
          <a:off x="2185401" y="1069956"/>
          <a:ext cx="2080262" cy="832104"/>
        </a:xfrm>
        <a:solidFill>
          <a:srgbClr val="0066CC">
            <a:tint val="40000"/>
            <a:alpha val="9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Hosted public listening sessions</a:t>
          </a:r>
        </a:p>
      </dgm:t>
    </dgm:pt>
    <dgm:pt modelId="{E4832D33-B62F-47D2-BD44-8CB3532A98EF}" type="parTrans" cxnId="{A2896347-2F4C-4FD0-9A44-B21D027C96BD}">
      <dgm:prSet/>
      <dgm:spPr/>
      <dgm:t>
        <a:bodyPr/>
        <a:lstStyle/>
        <a:p>
          <a:endParaRPr lang="en-US"/>
        </a:p>
      </dgm:t>
    </dgm:pt>
    <dgm:pt modelId="{5CDEF8A5-343A-406F-94F1-E5E4178B0F09}" type="sibTrans" cxnId="{A2896347-2F4C-4FD0-9A44-B21D027C96BD}">
      <dgm:prSet/>
      <dgm:spPr/>
      <dgm:t>
        <a:bodyPr/>
        <a:lstStyle/>
        <a:p>
          <a:endParaRPr lang="en-US"/>
        </a:p>
      </dgm:t>
    </dgm:pt>
    <dgm:pt modelId="{014EF6B9-EF6F-4CC6-8474-11E3E9DD8726}">
      <dgm:prSet phldrT="[Text]"/>
      <dgm:spPr>
        <a:xfrm>
          <a:off x="3974426" y="1069956"/>
          <a:ext cx="2080262" cy="832104"/>
        </a:xfrm>
        <a:solidFill>
          <a:srgbClr val="0066CC">
            <a:tint val="40000"/>
            <a:alpha val="90000"/>
            <a:hueOff val="26900"/>
            <a:satOff val="-6614"/>
            <a:lumOff val="-850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26900"/>
              <a:satOff val="-6614"/>
              <a:lumOff val="-85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Held stakeholder engagement meetings</a:t>
          </a:r>
        </a:p>
      </dgm:t>
    </dgm:pt>
    <dgm:pt modelId="{9DAEAB7B-630B-4080-B2CD-A6C1B787BD99}" type="parTrans" cxnId="{E2DA38A7-C117-4CE6-8ED7-869EDB961AA5}">
      <dgm:prSet/>
      <dgm:spPr/>
      <dgm:t>
        <a:bodyPr/>
        <a:lstStyle/>
        <a:p>
          <a:endParaRPr lang="en-US"/>
        </a:p>
      </dgm:t>
    </dgm:pt>
    <dgm:pt modelId="{15B7AD63-9EE4-4FA6-BD97-B41BB8358E1C}" type="sibTrans" cxnId="{E2DA38A7-C117-4CE6-8ED7-869EDB961AA5}">
      <dgm:prSet/>
      <dgm:spPr/>
      <dgm:t>
        <a:bodyPr/>
        <a:lstStyle/>
        <a:p>
          <a:endParaRPr lang="en-US"/>
        </a:p>
      </dgm:t>
    </dgm:pt>
    <dgm:pt modelId="{DF6B6A81-FF97-42A2-AA66-FE26C30DF494}">
      <dgm:prSet phldrT="[Text]" custT="1"/>
      <dgm:spPr>
        <a:xfrm>
          <a:off x="4885" y="2127631"/>
          <a:ext cx="2506340" cy="1002536"/>
        </a:xfrm>
        <a:solidFill>
          <a:srgbClr val="0066CC">
            <a:hueOff val="131326"/>
            <a:satOff val="0"/>
            <a:lumOff val="-10589"/>
            <a:alphaOff val="0"/>
          </a:srgbClr>
        </a:solidFill>
        <a:ln w="25400" cap="flat" cmpd="sng" algn="ctr">
          <a:solidFill>
            <a:srgbClr val="FFFFFF"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sz="1800" dirty="0">
              <a:solidFill>
                <a:srgbClr val="FFFFFF"/>
              </a:solidFill>
              <a:latin typeface="Arial"/>
              <a:ea typeface="+mn-ea"/>
              <a:cs typeface="+mn-cs"/>
            </a:rPr>
            <a:t>Solicit input on solutions</a:t>
          </a:r>
        </a:p>
      </dgm:t>
    </dgm:pt>
    <dgm:pt modelId="{F1901A0D-9160-4D9D-8A4F-F04A13DEE922}" type="parTrans" cxnId="{3E179971-AD65-4B11-BD52-498FC2D58F33}">
      <dgm:prSet/>
      <dgm:spPr/>
      <dgm:t>
        <a:bodyPr/>
        <a:lstStyle/>
        <a:p>
          <a:endParaRPr lang="en-US"/>
        </a:p>
      </dgm:t>
    </dgm:pt>
    <dgm:pt modelId="{FB154D67-01D2-4A2F-A349-F4ECA94C629F}" type="sibTrans" cxnId="{3E179971-AD65-4B11-BD52-498FC2D58F33}">
      <dgm:prSet/>
      <dgm:spPr/>
      <dgm:t>
        <a:bodyPr/>
        <a:lstStyle/>
        <a:p>
          <a:endParaRPr lang="en-US"/>
        </a:p>
      </dgm:t>
    </dgm:pt>
    <dgm:pt modelId="{4F71EBD1-B256-4E94-8FF4-0D569CA03022}">
      <dgm:prSet phldrT="[Text]"/>
      <dgm:spPr>
        <a:xfrm>
          <a:off x="2185401" y="2212847"/>
          <a:ext cx="2080262" cy="832104"/>
        </a:xfrm>
        <a:solidFill>
          <a:srgbClr val="0066CC">
            <a:tint val="40000"/>
            <a:alpha val="90000"/>
            <a:hueOff val="53801"/>
            <a:satOff val="-13227"/>
            <a:lumOff val="-1700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53801"/>
              <a:satOff val="-13227"/>
              <a:lumOff val="-170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Formed PCA Enhancements Advisory Group</a:t>
          </a:r>
        </a:p>
      </dgm:t>
    </dgm:pt>
    <dgm:pt modelId="{26296A3F-220A-4BA7-84F6-C31985A95622}" type="parTrans" cxnId="{164C107B-F575-45E0-AC99-CE6584057F21}">
      <dgm:prSet/>
      <dgm:spPr/>
      <dgm:t>
        <a:bodyPr/>
        <a:lstStyle/>
        <a:p>
          <a:endParaRPr lang="en-US"/>
        </a:p>
      </dgm:t>
    </dgm:pt>
    <dgm:pt modelId="{ADBA1AD4-69C3-41AA-B7BA-4A7E647FC107}" type="sibTrans" cxnId="{164C107B-F575-45E0-AC99-CE6584057F21}">
      <dgm:prSet/>
      <dgm:spPr/>
      <dgm:t>
        <a:bodyPr/>
        <a:lstStyle/>
        <a:p>
          <a:endParaRPr lang="en-US"/>
        </a:p>
      </dgm:t>
    </dgm:pt>
    <dgm:pt modelId="{E5AB9E0D-A502-45A3-B142-C46606E0F38E}">
      <dgm:prSet phldrT="[Text]"/>
      <dgm:spPr>
        <a:xfrm>
          <a:off x="3974426" y="2212847"/>
          <a:ext cx="2080262" cy="832104"/>
        </a:xfrm>
        <a:solidFill>
          <a:srgbClr val="0066CC">
            <a:tint val="40000"/>
            <a:alpha val="90000"/>
            <a:hueOff val="80701"/>
            <a:satOff val="-19841"/>
            <a:lumOff val="-2549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80701"/>
              <a:satOff val="-19841"/>
              <a:lumOff val="-2549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Hosting public listening sessions</a:t>
          </a:r>
        </a:p>
      </dgm:t>
    </dgm:pt>
    <dgm:pt modelId="{E9F86A72-F596-40BE-B227-2130F06708FB}" type="parTrans" cxnId="{77A7E132-C7C0-437E-87B8-7D1D2ABE8754}">
      <dgm:prSet/>
      <dgm:spPr/>
      <dgm:t>
        <a:bodyPr/>
        <a:lstStyle/>
        <a:p>
          <a:endParaRPr lang="en-US"/>
        </a:p>
      </dgm:t>
    </dgm:pt>
    <dgm:pt modelId="{78ED012F-F7C8-45B8-94D3-3EF8047CA3FF}" type="sibTrans" cxnId="{77A7E132-C7C0-437E-87B8-7D1D2ABE8754}">
      <dgm:prSet/>
      <dgm:spPr/>
      <dgm:t>
        <a:bodyPr/>
        <a:lstStyle/>
        <a:p>
          <a:endParaRPr lang="en-US"/>
        </a:p>
      </dgm:t>
    </dgm:pt>
    <dgm:pt modelId="{C5804253-CA60-464D-B06F-63764E9D05BF}">
      <dgm:prSet phldrT="[Text]" custT="1"/>
      <dgm:spPr>
        <a:xfrm>
          <a:off x="4885" y="3270523"/>
          <a:ext cx="2506340" cy="1002536"/>
        </a:xfrm>
        <a:solidFill>
          <a:srgbClr val="0066CC">
            <a:hueOff val="262653"/>
            <a:satOff val="0"/>
            <a:lumOff val="-21177"/>
            <a:alphaOff val="0"/>
          </a:srgbClr>
        </a:solidFill>
        <a:ln w="25400" cap="flat" cmpd="sng" algn="ctr">
          <a:solidFill>
            <a:srgbClr val="FFFFFF"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sz="1800" dirty="0">
              <a:solidFill>
                <a:srgbClr val="FFFFFF"/>
              </a:solidFill>
              <a:latin typeface="Arial"/>
              <a:ea typeface="+mn-ea"/>
              <a:cs typeface="+mn-cs"/>
            </a:rPr>
            <a:t>Address input</a:t>
          </a:r>
        </a:p>
      </dgm:t>
    </dgm:pt>
    <dgm:pt modelId="{0CE25B6C-45D2-4F8D-B8B2-0B5CAA95C00A}" type="parTrans" cxnId="{CC229882-D883-4656-B7F7-09A4455761AC}">
      <dgm:prSet/>
      <dgm:spPr/>
      <dgm:t>
        <a:bodyPr/>
        <a:lstStyle/>
        <a:p>
          <a:endParaRPr lang="en-US"/>
        </a:p>
      </dgm:t>
    </dgm:pt>
    <dgm:pt modelId="{E07A0401-F5F1-428E-8A2C-EBB4492286D2}" type="sibTrans" cxnId="{CC229882-D883-4656-B7F7-09A4455761AC}">
      <dgm:prSet/>
      <dgm:spPr/>
      <dgm:t>
        <a:bodyPr/>
        <a:lstStyle/>
        <a:p>
          <a:endParaRPr lang="en-US"/>
        </a:p>
      </dgm:t>
    </dgm:pt>
    <dgm:pt modelId="{533D1F67-59A1-40CF-8D9E-F661B5513C48}">
      <dgm:prSet phldrT="[Text]"/>
      <dgm:spPr>
        <a:xfrm>
          <a:off x="2185401" y="3355738"/>
          <a:ext cx="2080262" cy="832104"/>
        </a:xfrm>
        <a:solidFill>
          <a:srgbClr val="0066CC">
            <a:tint val="40000"/>
            <a:alpha val="90000"/>
            <a:hueOff val="134502"/>
            <a:satOff val="-33068"/>
            <a:lumOff val="-4249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134502"/>
              <a:satOff val="-33068"/>
              <a:lumOff val="-4249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Review RFI responses</a:t>
          </a:r>
        </a:p>
      </dgm:t>
    </dgm:pt>
    <dgm:pt modelId="{CE1363B6-ACCC-4CFF-A4F4-41E83C2C36AB}" type="parTrans" cxnId="{7B46F563-9AB5-496A-AF81-50A732EF4ABA}">
      <dgm:prSet/>
      <dgm:spPr/>
      <dgm:t>
        <a:bodyPr/>
        <a:lstStyle/>
        <a:p>
          <a:endParaRPr lang="en-US"/>
        </a:p>
      </dgm:t>
    </dgm:pt>
    <dgm:pt modelId="{999C27F6-E8F0-4D69-B18D-CE1220BEB763}" type="sibTrans" cxnId="{7B46F563-9AB5-496A-AF81-50A732EF4ABA}">
      <dgm:prSet/>
      <dgm:spPr/>
      <dgm:t>
        <a:bodyPr/>
        <a:lstStyle/>
        <a:p>
          <a:endParaRPr lang="en-US"/>
        </a:p>
      </dgm:t>
    </dgm:pt>
    <dgm:pt modelId="{5C57E667-D377-4DD0-8A4B-AEEC3FB349EA}">
      <dgm:prSet phldrT="[Text]"/>
      <dgm:spPr>
        <a:xfrm>
          <a:off x="3974426" y="3355738"/>
          <a:ext cx="2080262" cy="832104"/>
        </a:xfrm>
        <a:solidFill>
          <a:srgbClr val="0066CC">
            <a:tint val="40000"/>
            <a:alpha val="90000"/>
            <a:hueOff val="161403"/>
            <a:satOff val="-39682"/>
            <a:lumOff val="-5099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161403"/>
              <a:satOff val="-39682"/>
              <a:lumOff val="-5099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Inform future policy decisions</a:t>
          </a:r>
        </a:p>
      </dgm:t>
    </dgm:pt>
    <dgm:pt modelId="{7FEFED16-A808-4FE4-BCC1-E9AF598766F6}" type="parTrans" cxnId="{1AB9509A-1BC1-4452-8A5A-25DC4D2E4A65}">
      <dgm:prSet/>
      <dgm:spPr/>
      <dgm:t>
        <a:bodyPr/>
        <a:lstStyle/>
        <a:p>
          <a:endParaRPr lang="en-US"/>
        </a:p>
      </dgm:t>
    </dgm:pt>
    <dgm:pt modelId="{C6E98197-97CE-4EB3-9B27-572A084E5852}" type="sibTrans" cxnId="{1AB9509A-1BC1-4452-8A5A-25DC4D2E4A65}">
      <dgm:prSet/>
      <dgm:spPr/>
      <dgm:t>
        <a:bodyPr/>
        <a:lstStyle/>
        <a:p>
          <a:endParaRPr lang="en-US"/>
        </a:p>
      </dgm:t>
    </dgm:pt>
    <dgm:pt modelId="{A60B2A27-05B6-4622-8473-1878E45F17A1}">
      <dgm:prSet/>
      <dgm:spPr>
        <a:xfrm>
          <a:off x="5763452" y="2212847"/>
          <a:ext cx="2080262" cy="832104"/>
        </a:xfrm>
        <a:solidFill>
          <a:srgbClr val="0066CC">
            <a:tint val="40000"/>
            <a:alpha val="90000"/>
            <a:hueOff val="107602"/>
            <a:satOff val="-26455"/>
            <a:lumOff val="-3399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107602"/>
              <a:satOff val="-26455"/>
              <a:lumOff val="-3399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Issue Request for Information (RFI)</a:t>
          </a:r>
        </a:p>
      </dgm:t>
    </dgm:pt>
    <dgm:pt modelId="{2A0827AE-E54A-41E2-8F02-153F6EE14C37}" type="parTrans" cxnId="{5E238B63-FA92-466A-AEBE-BCC3C1077851}">
      <dgm:prSet/>
      <dgm:spPr/>
      <dgm:t>
        <a:bodyPr/>
        <a:lstStyle/>
        <a:p>
          <a:endParaRPr lang="en-US"/>
        </a:p>
      </dgm:t>
    </dgm:pt>
    <dgm:pt modelId="{2D36CAB8-29E0-40B5-A6EE-C24B3BDECDF6}" type="sibTrans" cxnId="{5E238B63-FA92-466A-AEBE-BCC3C1077851}">
      <dgm:prSet/>
      <dgm:spPr/>
      <dgm:t>
        <a:bodyPr/>
        <a:lstStyle/>
        <a:p>
          <a:endParaRPr lang="en-US"/>
        </a:p>
      </dgm:t>
    </dgm:pt>
    <dgm:pt modelId="{C2283864-7BFB-4158-A6ED-69B8059AF1BF}" type="pres">
      <dgm:prSet presAssocID="{13FCB92D-C456-4F67-9657-3D197C06A744}" presName="Name0" presStyleCnt="0">
        <dgm:presLayoutVars>
          <dgm:chPref val="3"/>
          <dgm:dir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32B8A013-9978-4CB7-9626-4B72BB406858}" type="pres">
      <dgm:prSet presAssocID="{D721AFBC-AA65-4DCA-98E9-AFCF1593F821}" presName="horFlow" presStyleCnt="0"/>
      <dgm:spPr/>
    </dgm:pt>
    <dgm:pt modelId="{4C06BE65-0198-4B1F-AF79-29F327F1EEE6}" type="pres">
      <dgm:prSet presAssocID="{D721AFBC-AA65-4DCA-98E9-AFCF1593F821}" presName="bigChev" presStyleLbl="node1" presStyleIdx="0" presStyleCnt="3"/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7925AB8A-B3BB-43AE-9A75-B3AA52167C1A}" type="pres">
      <dgm:prSet presAssocID="{E4832D33-B62F-47D2-BD44-8CB3532A98EF}" presName="parTrans" presStyleCnt="0"/>
      <dgm:spPr/>
    </dgm:pt>
    <dgm:pt modelId="{F6A5A435-F69B-4716-8486-71284D0843C9}" type="pres">
      <dgm:prSet presAssocID="{5947291B-D5B1-48D1-933B-538E68FAF2FC}" presName="node" presStyleLbl="alignAccFollowNode1" presStyleIdx="0" presStyleCnt="7">
        <dgm:presLayoutVars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244D9A5F-4F87-4295-8F28-7878431D466C}" type="pres">
      <dgm:prSet presAssocID="{5CDEF8A5-343A-406F-94F1-E5E4178B0F09}" presName="sibTrans" presStyleCnt="0"/>
      <dgm:spPr/>
    </dgm:pt>
    <dgm:pt modelId="{F9487CF8-18D9-4E40-A33F-FFC86A310AD4}" type="pres">
      <dgm:prSet presAssocID="{014EF6B9-EF6F-4CC6-8474-11E3E9DD8726}" presName="node" presStyleLbl="alignAccFollowNode1" presStyleIdx="1" presStyleCnt="7">
        <dgm:presLayoutVars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132FCD3C-844B-4C40-BB9A-7F6D12847164}" type="pres">
      <dgm:prSet presAssocID="{D721AFBC-AA65-4DCA-98E9-AFCF1593F821}" presName="vSp" presStyleCnt="0"/>
      <dgm:spPr/>
    </dgm:pt>
    <dgm:pt modelId="{26B8A885-CEBF-4DBE-BA55-BF207CE669B7}" type="pres">
      <dgm:prSet presAssocID="{DF6B6A81-FF97-42A2-AA66-FE26C30DF494}" presName="horFlow" presStyleCnt="0"/>
      <dgm:spPr/>
    </dgm:pt>
    <dgm:pt modelId="{3B138606-C51E-4810-A709-92FF02226B17}" type="pres">
      <dgm:prSet presAssocID="{DF6B6A81-FF97-42A2-AA66-FE26C30DF494}" presName="bigChev" presStyleLbl="node1" presStyleIdx="1" presStyleCnt="3"/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5FD542CF-C7D5-46B8-A19D-64D7FD43744B}" type="pres">
      <dgm:prSet presAssocID="{26296A3F-220A-4BA7-84F6-C31985A95622}" presName="parTrans" presStyleCnt="0"/>
      <dgm:spPr/>
    </dgm:pt>
    <dgm:pt modelId="{FAFE5516-F6C3-4985-BD05-8863230DF421}" type="pres">
      <dgm:prSet presAssocID="{4F71EBD1-B256-4E94-8FF4-0D569CA03022}" presName="node" presStyleLbl="alignAccFollowNode1" presStyleIdx="2" presStyleCnt="7">
        <dgm:presLayoutVars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DD19EF7F-8110-430B-9FF9-56D39B6EABDF}" type="pres">
      <dgm:prSet presAssocID="{ADBA1AD4-69C3-41AA-B7BA-4A7E647FC107}" presName="sibTrans" presStyleCnt="0"/>
      <dgm:spPr/>
    </dgm:pt>
    <dgm:pt modelId="{61950D7C-1463-4FE2-BDEE-1EA53C82200E}" type="pres">
      <dgm:prSet presAssocID="{E5AB9E0D-A502-45A3-B142-C46606E0F38E}" presName="node" presStyleLbl="alignAccFollowNode1" presStyleIdx="3" presStyleCnt="7">
        <dgm:presLayoutVars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BB2ACB10-750C-451D-A14A-A797EBD880DE}" type="pres">
      <dgm:prSet presAssocID="{78ED012F-F7C8-45B8-94D3-3EF8047CA3FF}" presName="sibTrans" presStyleCnt="0"/>
      <dgm:spPr/>
    </dgm:pt>
    <dgm:pt modelId="{BC9D241D-426C-47E4-BF02-7CD490627AD6}" type="pres">
      <dgm:prSet presAssocID="{A60B2A27-05B6-4622-8473-1878E45F17A1}" presName="node" presStyleLbl="alignAccFollowNode1" presStyleIdx="4" presStyleCnt="7">
        <dgm:presLayoutVars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379BD4EA-D34E-4DFE-82B1-E824976DE837}" type="pres">
      <dgm:prSet presAssocID="{DF6B6A81-FF97-42A2-AA66-FE26C30DF494}" presName="vSp" presStyleCnt="0"/>
      <dgm:spPr/>
    </dgm:pt>
    <dgm:pt modelId="{6F15F76E-7DEB-4E54-B61B-DE630C6507B5}" type="pres">
      <dgm:prSet presAssocID="{C5804253-CA60-464D-B06F-63764E9D05BF}" presName="horFlow" presStyleCnt="0"/>
      <dgm:spPr/>
    </dgm:pt>
    <dgm:pt modelId="{A4524E54-4C72-4BB6-AED6-0335F674324D}" type="pres">
      <dgm:prSet presAssocID="{C5804253-CA60-464D-B06F-63764E9D05BF}" presName="bigChev" presStyleLbl="node1" presStyleIdx="2" presStyleCnt="3"/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6805135D-DA0E-4FA9-A5F1-081894F79EFE}" type="pres">
      <dgm:prSet presAssocID="{CE1363B6-ACCC-4CFF-A4F4-41E83C2C36AB}" presName="parTrans" presStyleCnt="0"/>
      <dgm:spPr/>
    </dgm:pt>
    <dgm:pt modelId="{9E5F35AF-3832-4085-A9D4-028B252A5084}" type="pres">
      <dgm:prSet presAssocID="{533D1F67-59A1-40CF-8D9E-F661B5513C48}" presName="node" presStyleLbl="alignAccFollowNode1" presStyleIdx="5" presStyleCnt="7">
        <dgm:presLayoutVars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C0098BFA-0EC8-4D0A-B7D2-D62E44582E10}" type="pres">
      <dgm:prSet presAssocID="{999C27F6-E8F0-4D69-B18D-CE1220BEB763}" presName="sibTrans" presStyleCnt="0"/>
      <dgm:spPr/>
    </dgm:pt>
    <dgm:pt modelId="{D78F660F-10F0-4AB9-937E-A7DC8CEE7FF4}" type="pres">
      <dgm:prSet presAssocID="{5C57E667-D377-4DD0-8A4B-AEEC3FB349EA}" presName="node" presStyleLbl="alignAccFollowNode1" presStyleIdx="6" presStyleCnt="7">
        <dgm:presLayoutVars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en-US"/>
        </a:p>
      </dgm:t>
    </dgm:pt>
  </dgm:ptLst>
  <dgm:cxnLst>
    <dgm:cxn modelId="{171821F3-723D-46DE-BD08-75C58CE4203E}" type="presOf" srcId="{13FCB92D-C456-4F67-9657-3D197C06A744}" destId="{C2283864-7BFB-4158-A6ED-69B8059AF1BF}" srcOrd="0" destOrd="0" presId="urn:microsoft.com/office/officeart/2005/8/layout/lProcess3"/>
    <dgm:cxn modelId="{164C107B-F575-45E0-AC99-CE6584057F21}" srcId="{DF6B6A81-FF97-42A2-AA66-FE26C30DF494}" destId="{4F71EBD1-B256-4E94-8FF4-0D569CA03022}" srcOrd="0" destOrd="0" parTransId="{26296A3F-220A-4BA7-84F6-C31985A95622}" sibTransId="{ADBA1AD4-69C3-41AA-B7BA-4A7E647FC107}"/>
    <dgm:cxn modelId="{77A7E132-C7C0-437E-87B8-7D1D2ABE8754}" srcId="{DF6B6A81-FF97-42A2-AA66-FE26C30DF494}" destId="{E5AB9E0D-A502-45A3-B142-C46606E0F38E}" srcOrd="1" destOrd="0" parTransId="{E9F86A72-F596-40BE-B227-2130F06708FB}" sibTransId="{78ED012F-F7C8-45B8-94D3-3EF8047CA3FF}"/>
    <dgm:cxn modelId="{3E179971-AD65-4B11-BD52-498FC2D58F33}" srcId="{13FCB92D-C456-4F67-9657-3D197C06A744}" destId="{DF6B6A81-FF97-42A2-AA66-FE26C30DF494}" srcOrd="1" destOrd="0" parTransId="{F1901A0D-9160-4D9D-8A4F-F04A13DEE922}" sibTransId="{FB154D67-01D2-4A2F-A349-F4ECA94C629F}"/>
    <dgm:cxn modelId="{E7D058A6-D0B2-4152-8CFB-E31E2E0CAC85}" type="presOf" srcId="{014EF6B9-EF6F-4CC6-8474-11E3E9DD8726}" destId="{F9487CF8-18D9-4E40-A33F-FFC86A310AD4}" srcOrd="0" destOrd="0" presId="urn:microsoft.com/office/officeart/2005/8/layout/lProcess3"/>
    <dgm:cxn modelId="{CC229882-D883-4656-B7F7-09A4455761AC}" srcId="{13FCB92D-C456-4F67-9657-3D197C06A744}" destId="{C5804253-CA60-464D-B06F-63764E9D05BF}" srcOrd="2" destOrd="0" parTransId="{0CE25B6C-45D2-4F8D-B8B2-0B5CAA95C00A}" sibTransId="{E07A0401-F5F1-428E-8A2C-EBB4492286D2}"/>
    <dgm:cxn modelId="{1AB9509A-1BC1-4452-8A5A-25DC4D2E4A65}" srcId="{C5804253-CA60-464D-B06F-63764E9D05BF}" destId="{5C57E667-D377-4DD0-8A4B-AEEC3FB349EA}" srcOrd="1" destOrd="0" parTransId="{7FEFED16-A808-4FE4-BCC1-E9AF598766F6}" sibTransId="{C6E98197-97CE-4EB3-9B27-572A084E5852}"/>
    <dgm:cxn modelId="{D37AC7C2-9410-4757-9141-8C80D9E85D6F}" type="presOf" srcId="{E5AB9E0D-A502-45A3-B142-C46606E0F38E}" destId="{61950D7C-1463-4FE2-BDEE-1EA53C82200E}" srcOrd="0" destOrd="0" presId="urn:microsoft.com/office/officeart/2005/8/layout/lProcess3"/>
    <dgm:cxn modelId="{0D2D1AFE-199D-4A5D-B46D-EBCA5BBEA79F}" type="presOf" srcId="{DF6B6A81-FF97-42A2-AA66-FE26C30DF494}" destId="{3B138606-C51E-4810-A709-92FF02226B17}" srcOrd="0" destOrd="0" presId="urn:microsoft.com/office/officeart/2005/8/layout/lProcess3"/>
    <dgm:cxn modelId="{F9EEB253-F0A4-4236-82DA-4214C75B0506}" srcId="{13FCB92D-C456-4F67-9657-3D197C06A744}" destId="{D721AFBC-AA65-4DCA-98E9-AFCF1593F821}" srcOrd="0" destOrd="0" parTransId="{9314D0CE-CFD0-4D2C-A98F-D18EB1699B31}" sibTransId="{33DD9961-DE08-44BD-BF4D-6128E01D1C83}"/>
    <dgm:cxn modelId="{E2DA38A7-C117-4CE6-8ED7-869EDB961AA5}" srcId="{D721AFBC-AA65-4DCA-98E9-AFCF1593F821}" destId="{014EF6B9-EF6F-4CC6-8474-11E3E9DD8726}" srcOrd="1" destOrd="0" parTransId="{9DAEAB7B-630B-4080-B2CD-A6C1B787BD99}" sibTransId="{15B7AD63-9EE4-4FA6-BD97-B41BB8358E1C}"/>
    <dgm:cxn modelId="{7B46F563-9AB5-496A-AF81-50A732EF4ABA}" srcId="{C5804253-CA60-464D-B06F-63764E9D05BF}" destId="{533D1F67-59A1-40CF-8D9E-F661B5513C48}" srcOrd="0" destOrd="0" parTransId="{CE1363B6-ACCC-4CFF-A4F4-41E83C2C36AB}" sibTransId="{999C27F6-E8F0-4D69-B18D-CE1220BEB763}"/>
    <dgm:cxn modelId="{5E238B63-FA92-466A-AEBE-BCC3C1077851}" srcId="{DF6B6A81-FF97-42A2-AA66-FE26C30DF494}" destId="{A60B2A27-05B6-4622-8473-1878E45F17A1}" srcOrd="2" destOrd="0" parTransId="{2A0827AE-E54A-41E2-8F02-153F6EE14C37}" sibTransId="{2D36CAB8-29E0-40B5-A6EE-C24B3BDECDF6}"/>
    <dgm:cxn modelId="{A2896347-2F4C-4FD0-9A44-B21D027C96BD}" srcId="{D721AFBC-AA65-4DCA-98E9-AFCF1593F821}" destId="{5947291B-D5B1-48D1-933B-538E68FAF2FC}" srcOrd="0" destOrd="0" parTransId="{E4832D33-B62F-47D2-BD44-8CB3532A98EF}" sibTransId="{5CDEF8A5-343A-406F-94F1-E5E4178B0F09}"/>
    <dgm:cxn modelId="{1460A404-F24D-4C85-A674-79CE85B77392}" type="presOf" srcId="{533D1F67-59A1-40CF-8D9E-F661B5513C48}" destId="{9E5F35AF-3832-4085-A9D4-028B252A5084}" srcOrd="0" destOrd="0" presId="urn:microsoft.com/office/officeart/2005/8/layout/lProcess3"/>
    <dgm:cxn modelId="{5A40B2F8-AA8F-4510-B0F6-CD6ED4A7FD3E}" type="presOf" srcId="{4F71EBD1-B256-4E94-8FF4-0D569CA03022}" destId="{FAFE5516-F6C3-4985-BD05-8863230DF421}" srcOrd="0" destOrd="0" presId="urn:microsoft.com/office/officeart/2005/8/layout/lProcess3"/>
    <dgm:cxn modelId="{0799085C-4451-4847-A199-BE5A4B8EFF52}" type="presOf" srcId="{5C57E667-D377-4DD0-8A4B-AEEC3FB349EA}" destId="{D78F660F-10F0-4AB9-937E-A7DC8CEE7FF4}" srcOrd="0" destOrd="0" presId="urn:microsoft.com/office/officeart/2005/8/layout/lProcess3"/>
    <dgm:cxn modelId="{9D32066E-B1D1-4DA9-9AB4-B008F3CB7EBE}" type="presOf" srcId="{D721AFBC-AA65-4DCA-98E9-AFCF1593F821}" destId="{4C06BE65-0198-4B1F-AF79-29F327F1EEE6}" srcOrd="0" destOrd="0" presId="urn:microsoft.com/office/officeart/2005/8/layout/lProcess3"/>
    <dgm:cxn modelId="{B6735857-06B0-4F8E-BCF6-D93254CC149E}" type="presOf" srcId="{A60B2A27-05B6-4622-8473-1878E45F17A1}" destId="{BC9D241D-426C-47E4-BF02-7CD490627AD6}" srcOrd="0" destOrd="0" presId="urn:microsoft.com/office/officeart/2005/8/layout/lProcess3"/>
    <dgm:cxn modelId="{61730362-45C3-4618-B090-DF75A77E14D1}" type="presOf" srcId="{C5804253-CA60-464D-B06F-63764E9D05BF}" destId="{A4524E54-4C72-4BB6-AED6-0335F674324D}" srcOrd="0" destOrd="0" presId="urn:microsoft.com/office/officeart/2005/8/layout/lProcess3"/>
    <dgm:cxn modelId="{806458EA-8002-4509-BD4B-71C45A047B85}" type="presOf" srcId="{5947291B-D5B1-48D1-933B-538E68FAF2FC}" destId="{F6A5A435-F69B-4716-8486-71284D0843C9}" srcOrd="0" destOrd="0" presId="urn:microsoft.com/office/officeart/2005/8/layout/lProcess3"/>
    <dgm:cxn modelId="{ECC81318-A0D7-49E2-A111-8471CB585588}" type="presParOf" srcId="{C2283864-7BFB-4158-A6ED-69B8059AF1BF}" destId="{32B8A013-9978-4CB7-9626-4B72BB406858}" srcOrd="0" destOrd="0" presId="urn:microsoft.com/office/officeart/2005/8/layout/lProcess3"/>
    <dgm:cxn modelId="{22DCA316-8DD3-4835-9416-8A7D0EC72780}" type="presParOf" srcId="{32B8A013-9978-4CB7-9626-4B72BB406858}" destId="{4C06BE65-0198-4B1F-AF79-29F327F1EEE6}" srcOrd="0" destOrd="0" presId="urn:microsoft.com/office/officeart/2005/8/layout/lProcess3"/>
    <dgm:cxn modelId="{25865B16-E397-4FBC-AA9C-FE2208656785}" type="presParOf" srcId="{32B8A013-9978-4CB7-9626-4B72BB406858}" destId="{7925AB8A-B3BB-43AE-9A75-B3AA52167C1A}" srcOrd="1" destOrd="0" presId="urn:microsoft.com/office/officeart/2005/8/layout/lProcess3"/>
    <dgm:cxn modelId="{A791A4EF-A094-458A-AE9C-D42F97B2E569}" type="presParOf" srcId="{32B8A013-9978-4CB7-9626-4B72BB406858}" destId="{F6A5A435-F69B-4716-8486-71284D0843C9}" srcOrd="2" destOrd="0" presId="urn:microsoft.com/office/officeart/2005/8/layout/lProcess3"/>
    <dgm:cxn modelId="{B3E388A2-64A3-44BC-A48C-A102E06ED09D}" type="presParOf" srcId="{32B8A013-9978-4CB7-9626-4B72BB406858}" destId="{244D9A5F-4F87-4295-8F28-7878431D466C}" srcOrd="3" destOrd="0" presId="urn:microsoft.com/office/officeart/2005/8/layout/lProcess3"/>
    <dgm:cxn modelId="{6A0FE700-D59A-45EE-B7EC-FE9AEB41A4E7}" type="presParOf" srcId="{32B8A013-9978-4CB7-9626-4B72BB406858}" destId="{F9487CF8-18D9-4E40-A33F-FFC86A310AD4}" srcOrd="4" destOrd="0" presId="urn:microsoft.com/office/officeart/2005/8/layout/lProcess3"/>
    <dgm:cxn modelId="{C6134D55-6E54-45CF-A59B-E875B1B8AB5C}" type="presParOf" srcId="{C2283864-7BFB-4158-A6ED-69B8059AF1BF}" destId="{132FCD3C-844B-4C40-BB9A-7F6D12847164}" srcOrd="1" destOrd="0" presId="urn:microsoft.com/office/officeart/2005/8/layout/lProcess3"/>
    <dgm:cxn modelId="{243BE7F2-60F2-4CAA-9EC4-EDDF4663354E}" type="presParOf" srcId="{C2283864-7BFB-4158-A6ED-69B8059AF1BF}" destId="{26B8A885-CEBF-4DBE-BA55-BF207CE669B7}" srcOrd="2" destOrd="0" presId="urn:microsoft.com/office/officeart/2005/8/layout/lProcess3"/>
    <dgm:cxn modelId="{C737CE7C-C786-49CB-B604-3E121D299FC1}" type="presParOf" srcId="{26B8A885-CEBF-4DBE-BA55-BF207CE669B7}" destId="{3B138606-C51E-4810-A709-92FF02226B17}" srcOrd="0" destOrd="0" presId="urn:microsoft.com/office/officeart/2005/8/layout/lProcess3"/>
    <dgm:cxn modelId="{01158742-BE6C-45F0-81E5-E9EF75FF68E3}" type="presParOf" srcId="{26B8A885-CEBF-4DBE-BA55-BF207CE669B7}" destId="{5FD542CF-C7D5-46B8-A19D-64D7FD43744B}" srcOrd="1" destOrd="0" presId="urn:microsoft.com/office/officeart/2005/8/layout/lProcess3"/>
    <dgm:cxn modelId="{EC9387E4-DB8E-4F3B-9082-2A7DDA279993}" type="presParOf" srcId="{26B8A885-CEBF-4DBE-BA55-BF207CE669B7}" destId="{FAFE5516-F6C3-4985-BD05-8863230DF421}" srcOrd="2" destOrd="0" presId="urn:microsoft.com/office/officeart/2005/8/layout/lProcess3"/>
    <dgm:cxn modelId="{768A73D2-C81B-412C-A0F5-11480667B98C}" type="presParOf" srcId="{26B8A885-CEBF-4DBE-BA55-BF207CE669B7}" destId="{DD19EF7F-8110-430B-9FF9-56D39B6EABDF}" srcOrd="3" destOrd="0" presId="urn:microsoft.com/office/officeart/2005/8/layout/lProcess3"/>
    <dgm:cxn modelId="{E7059F35-A980-4303-831B-A2FE752F434C}" type="presParOf" srcId="{26B8A885-CEBF-4DBE-BA55-BF207CE669B7}" destId="{61950D7C-1463-4FE2-BDEE-1EA53C82200E}" srcOrd="4" destOrd="0" presId="urn:microsoft.com/office/officeart/2005/8/layout/lProcess3"/>
    <dgm:cxn modelId="{80165D70-A778-4858-AA89-ED1ED7341185}" type="presParOf" srcId="{26B8A885-CEBF-4DBE-BA55-BF207CE669B7}" destId="{BB2ACB10-750C-451D-A14A-A797EBD880DE}" srcOrd="5" destOrd="0" presId="urn:microsoft.com/office/officeart/2005/8/layout/lProcess3"/>
    <dgm:cxn modelId="{916C1047-9260-4FDD-A036-A04EFB3B97A6}" type="presParOf" srcId="{26B8A885-CEBF-4DBE-BA55-BF207CE669B7}" destId="{BC9D241D-426C-47E4-BF02-7CD490627AD6}" srcOrd="6" destOrd="0" presId="urn:microsoft.com/office/officeart/2005/8/layout/lProcess3"/>
    <dgm:cxn modelId="{5C47544F-FB38-432F-9EB2-6F031F32E26A}" type="presParOf" srcId="{C2283864-7BFB-4158-A6ED-69B8059AF1BF}" destId="{379BD4EA-D34E-4DFE-82B1-E824976DE837}" srcOrd="3" destOrd="0" presId="urn:microsoft.com/office/officeart/2005/8/layout/lProcess3"/>
    <dgm:cxn modelId="{A1499ABE-3671-4EA8-9DB0-E2A212F984B0}" type="presParOf" srcId="{C2283864-7BFB-4158-A6ED-69B8059AF1BF}" destId="{6F15F76E-7DEB-4E54-B61B-DE630C6507B5}" srcOrd="4" destOrd="0" presId="urn:microsoft.com/office/officeart/2005/8/layout/lProcess3"/>
    <dgm:cxn modelId="{99EFB4CE-8EAA-4331-9631-2D3AEF6DC3F9}" type="presParOf" srcId="{6F15F76E-7DEB-4E54-B61B-DE630C6507B5}" destId="{A4524E54-4C72-4BB6-AED6-0335F674324D}" srcOrd="0" destOrd="0" presId="urn:microsoft.com/office/officeart/2005/8/layout/lProcess3"/>
    <dgm:cxn modelId="{03E95082-9B7C-49AA-9B3D-DFCACBB1CBD2}" type="presParOf" srcId="{6F15F76E-7DEB-4E54-B61B-DE630C6507B5}" destId="{6805135D-DA0E-4FA9-A5F1-081894F79EFE}" srcOrd="1" destOrd="0" presId="urn:microsoft.com/office/officeart/2005/8/layout/lProcess3"/>
    <dgm:cxn modelId="{C8E4386F-18AB-4747-A6B9-FED7A4E68207}" type="presParOf" srcId="{6F15F76E-7DEB-4E54-B61B-DE630C6507B5}" destId="{9E5F35AF-3832-4085-A9D4-028B252A5084}" srcOrd="2" destOrd="0" presId="urn:microsoft.com/office/officeart/2005/8/layout/lProcess3"/>
    <dgm:cxn modelId="{D59E4616-C7FC-463B-A109-876C0CB1248E}" type="presParOf" srcId="{6F15F76E-7DEB-4E54-B61B-DE630C6507B5}" destId="{C0098BFA-0EC8-4D0A-B7D2-D62E44582E10}" srcOrd="3" destOrd="0" presId="urn:microsoft.com/office/officeart/2005/8/layout/lProcess3"/>
    <dgm:cxn modelId="{13E52B7C-3054-4DE9-8D37-C37D42D431B4}" type="presParOf" srcId="{6F15F76E-7DEB-4E54-B61B-DE630C6507B5}" destId="{D78F660F-10F0-4AB9-937E-A7DC8CEE7FF4}" srcOrd="4" destOrd="0" presId="urn:microsoft.com/office/officeart/2005/8/layout/lProcess3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C06BE65-0198-4B1F-AF79-29F327F1EEE6}">
      <dsp:nvSpPr>
        <dsp:cNvPr id="0" name=""/>
        <dsp:cNvSpPr/>
      </dsp:nvSpPr>
      <dsp:spPr>
        <a:xfrm>
          <a:off x="3699" y="745633"/>
          <a:ext cx="1898005" cy="759202"/>
        </a:xfrm>
        <a:prstGeom prst="chevron">
          <a:avLst/>
        </a:prstGeom>
        <a:solidFill>
          <a:srgbClr val="0066CC">
            <a:hueOff val="0"/>
            <a:satOff val="0"/>
            <a:lumOff val="0"/>
            <a:alphaOff val="0"/>
          </a:srgbClr>
        </a:solidFill>
        <a:ln w="25400" cap="flat" cmpd="sng" algn="ctr">
          <a:solidFill>
            <a:srgbClr val="FFFFFF"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1430" rIns="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800" kern="1200" dirty="0">
              <a:solidFill>
                <a:srgbClr val="FFFFFF"/>
              </a:solidFill>
              <a:latin typeface="Arial"/>
              <a:ea typeface="+mn-ea"/>
              <a:cs typeface="+mn-cs"/>
            </a:rPr>
            <a:t>Identify program challenges</a:t>
          </a:r>
        </a:p>
      </dsp:txBody>
      <dsp:txXfrm>
        <a:off x="383300" y="745633"/>
        <a:ext cx="1138803" cy="759202"/>
      </dsp:txXfrm>
    </dsp:sp>
    <dsp:sp modelId="{F6A5A435-F69B-4716-8486-71284D0843C9}">
      <dsp:nvSpPr>
        <dsp:cNvPr id="0" name=""/>
        <dsp:cNvSpPr/>
      </dsp:nvSpPr>
      <dsp:spPr>
        <a:xfrm>
          <a:off x="1654964" y="810165"/>
          <a:ext cx="1575344" cy="630137"/>
        </a:xfrm>
        <a:prstGeom prst="chevron">
          <a:avLst/>
        </a:prstGeom>
        <a:solidFill>
          <a:srgbClr val="0066CC">
            <a:tint val="40000"/>
            <a:alpha val="9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6350" rIns="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Hosted public listening sessions</a:t>
          </a:r>
        </a:p>
      </dsp:txBody>
      <dsp:txXfrm>
        <a:off x="1970033" y="810165"/>
        <a:ext cx="945207" cy="630137"/>
      </dsp:txXfrm>
    </dsp:sp>
    <dsp:sp modelId="{F9487CF8-18D9-4E40-A33F-FFC86A310AD4}">
      <dsp:nvSpPr>
        <dsp:cNvPr id="0" name=""/>
        <dsp:cNvSpPr/>
      </dsp:nvSpPr>
      <dsp:spPr>
        <a:xfrm>
          <a:off x="3009760" y="810165"/>
          <a:ext cx="1575344" cy="630137"/>
        </a:xfrm>
        <a:prstGeom prst="chevron">
          <a:avLst/>
        </a:prstGeom>
        <a:solidFill>
          <a:srgbClr val="0066CC">
            <a:tint val="40000"/>
            <a:alpha val="90000"/>
            <a:hueOff val="26900"/>
            <a:satOff val="-6614"/>
            <a:lumOff val="-850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26900"/>
              <a:satOff val="-6614"/>
              <a:lumOff val="-85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6350" rIns="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Held stakeholder engagement meetings</a:t>
          </a:r>
        </a:p>
      </dsp:txBody>
      <dsp:txXfrm>
        <a:off x="3324829" y="810165"/>
        <a:ext cx="945207" cy="630137"/>
      </dsp:txXfrm>
    </dsp:sp>
    <dsp:sp modelId="{3B138606-C51E-4810-A709-92FF02226B17}">
      <dsp:nvSpPr>
        <dsp:cNvPr id="0" name=""/>
        <dsp:cNvSpPr/>
      </dsp:nvSpPr>
      <dsp:spPr>
        <a:xfrm>
          <a:off x="3699" y="1611123"/>
          <a:ext cx="1898005" cy="759202"/>
        </a:xfrm>
        <a:prstGeom prst="chevron">
          <a:avLst/>
        </a:prstGeom>
        <a:solidFill>
          <a:srgbClr val="0066CC">
            <a:hueOff val="131326"/>
            <a:satOff val="0"/>
            <a:lumOff val="-10589"/>
            <a:alphaOff val="0"/>
          </a:srgbClr>
        </a:solidFill>
        <a:ln w="25400" cap="flat" cmpd="sng" algn="ctr">
          <a:solidFill>
            <a:srgbClr val="FFFFFF"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1430" rIns="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800" kern="1200" dirty="0">
              <a:solidFill>
                <a:srgbClr val="FFFFFF"/>
              </a:solidFill>
              <a:latin typeface="Arial"/>
              <a:ea typeface="+mn-ea"/>
              <a:cs typeface="+mn-cs"/>
            </a:rPr>
            <a:t>Solicit input on solutions</a:t>
          </a:r>
        </a:p>
      </dsp:txBody>
      <dsp:txXfrm>
        <a:off x="383300" y="1611123"/>
        <a:ext cx="1138803" cy="759202"/>
      </dsp:txXfrm>
    </dsp:sp>
    <dsp:sp modelId="{FAFE5516-F6C3-4985-BD05-8863230DF421}">
      <dsp:nvSpPr>
        <dsp:cNvPr id="0" name=""/>
        <dsp:cNvSpPr/>
      </dsp:nvSpPr>
      <dsp:spPr>
        <a:xfrm>
          <a:off x="1654964" y="1675656"/>
          <a:ext cx="1575344" cy="630137"/>
        </a:xfrm>
        <a:prstGeom prst="chevron">
          <a:avLst/>
        </a:prstGeom>
        <a:solidFill>
          <a:srgbClr val="0066CC">
            <a:tint val="40000"/>
            <a:alpha val="90000"/>
            <a:hueOff val="53801"/>
            <a:satOff val="-13227"/>
            <a:lumOff val="-1700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53801"/>
              <a:satOff val="-13227"/>
              <a:lumOff val="-170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6350" rIns="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Formed PCA Enhancements Advisory Group</a:t>
          </a:r>
        </a:p>
      </dsp:txBody>
      <dsp:txXfrm>
        <a:off x="1970033" y="1675656"/>
        <a:ext cx="945207" cy="630137"/>
      </dsp:txXfrm>
    </dsp:sp>
    <dsp:sp modelId="{61950D7C-1463-4FE2-BDEE-1EA53C82200E}">
      <dsp:nvSpPr>
        <dsp:cNvPr id="0" name=""/>
        <dsp:cNvSpPr/>
      </dsp:nvSpPr>
      <dsp:spPr>
        <a:xfrm>
          <a:off x="3009760" y="1675656"/>
          <a:ext cx="1575344" cy="630137"/>
        </a:xfrm>
        <a:prstGeom prst="chevron">
          <a:avLst/>
        </a:prstGeom>
        <a:solidFill>
          <a:srgbClr val="0066CC">
            <a:tint val="40000"/>
            <a:alpha val="90000"/>
            <a:hueOff val="80701"/>
            <a:satOff val="-19841"/>
            <a:lumOff val="-2549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80701"/>
              <a:satOff val="-19841"/>
              <a:lumOff val="-2549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6350" rIns="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Hosting public listening sessions</a:t>
          </a:r>
        </a:p>
      </dsp:txBody>
      <dsp:txXfrm>
        <a:off x="3324829" y="1675656"/>
        <a:ext cx="945207" cy="630137"/>
      </dsp:txXfrm>
    </dsp:sp>
    <dsp:sp modelId="{BC9D241D-426C-47E4-BF02-7CD490627AD6}">
      <dsp:nvSpPr>
        <dsp:cNvPr id="0" name=""/>
        <dsp:cNvSpPr/>
      </dsp:nvSpPr>
      <dsp:spPr>
        <a:xfrm>
          <a:off x="4364556" y="1675656"/>
          <a:ext cx="1575344" cy="630137"/>
        </a:xfrm>
        <a:prstGeom prst="chevron">
          <a:avLst/>
        </a:prstGeom>
        <a:solidFill>
          <a:srgbClr val="0066CC">
            <a:tint val="40000"/>
            <a:alpha val="90000"/>
            <a:hueOff val="107602"/>
            <a:satOff val="-26455"/>
            <a:lumOff val="-3399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107602"/>
              <a:satOff val="-26455"/>
              <a:lumOff val="-3399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6350" rIns="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Issue Request for Information (RFI)</a:t>
          </a:r>
        </a:p>
      </dsp:txBody>
      <dsp:txXfrm>
        <a:off x="4679625" y="1675656"/>
        <a:ext cx="945207" cy="630137"/>
      </dsp:txXfrm>
    </dsp:sp>
    <dsp:sp modelId="{A4524E54-4C72-4BB6-AED6-0335F674324D}">
      <dsp:nvSpPr>
        <dsp:cNvPr id="0" name=""/>
        <dsp:cNvSpPr/>
      </dsp:nvSpPr>
      <dsp:spPr>
        <a:xfrm>
          <a:off x="3699" y="2476614"/>
          <a:ext cx="1898005" cy="759202"/>
        </a:xfrm>
        <a:prstGeom prst="chevron">
          <a:avLst/>
        </a:prstGeom>
        <a:solidFill>
          <a:srgbClr val="0066CC">
            <a:hueOff val="262653"/>
            <a:satOff val="0"/>
            <a:lumOff val="-21177"/>
            <a:alphaOff val="0"/>
          </a:srgbClr>
        </a:solidFill>
        <a:ln w="25400" cap="flat" cmpd="sng" algn="ctr">
          <a:solidFill>
            <a:srgbClr val="FFFFFF"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1430" rIns="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800" kern="1200" dirty="0">
              <a:solidFill>
                <a:srgbClr val="FFFFFF"/>
              </a:solidFill>
              <a:latin typeface="Arial"/>
              <a:ea typeface="+mn-ea"/>
              <a:cs typeface="+mn-cs"/>
            </a:rPr>
            <a:t>Address input</a:t>
          </a:r>
        </a:p>
      </dsp:txBody>
      <dsp:txXfrm>
        <a:off x="383300" y="2476614"/>
        <a:ext cx="1138803" cy="759202"/>
      </dsp:txXfrm>
    </dsp:sp>
    <dsp:sp modelId="{9E5F35AF-3832-4085-A9D4-028B252A5084}">
      <dsp:nvSpPr>
        <dsp:cNvPr id="0" name=""/>
        <dsp:cNvSpPr/>
      </dsp:nvSpPr>
      <dsp:spPr>
        <a:xfrm>
          <a:off x="1654964" y="2541146"/>
          <a:ext cx="1575344" cy="630137"/>
        </a:xfrm>
        <a:prstGeom prst="chevron">
          <a:avLst/>
        </a:prstGeom>
        <a:solidFill>
          <a:srgbClr val="0066CC">
            <a:tint val="40000"/>
            <a:alpha val="90000"/>
            <a:hueOff val="134502"/>
            <a:satOff val="-33068"/>
            <a:lumOff val="-4249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134502"/>
              <a:satOff val="-33068"/>
              <a:lumOff val="-4249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6350" rIns="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Review RFI responses</a:t>
          </a:r>
        </a:p>
      </dsp:txBody>
      <dsp:txXfrm>
        <a:off x="1970033" y="2541146"/>
        <a:ext cx="945207" cy="630137"/>
      </dsp:txXfrm>
    </dsp:sp>
    <dsp:sp modelId="{D78F660F-10F0-4AB9-937E-A7DC8CEE7FF4}">
      <dsp:nvSpPr>
        <dsp:cNvPr id="0" name=""/>
        <dsp:cNvSpPr/>
      </dsp:nvSpPr>
      <dsp:spPr>
        <a:xfrm>
          <a:off x="3009760" y="2541146"/>
          <a:ext cx="1575344" cy="630137"/>
        </a:xfrm>
        <a:prstGeom prst="chevron">
          <a:avLst/>
        </a:prstGeom>
        <a:solidFill>
          <a:srgbClr val="0066CC">
            <a:tint val="40000"/>
            <a:alpha val="90000"/>
            <a:hueOff val="161403"/>
            <a:satOff val="-39682"/>
            <a:lumOff val="-5099"/>
            <a:alphaOff val="0"/>
          </a:srgbClr>
        </a:solidFill>
        <a:ln w="25400" cap="flat" cmpd="sng" algn="ctr">
          <a:solidFill>
            <a:srgbClr val="0066CC">
              <a:tint val="40000"/>
              <a:alpha val="90000"/>
              <a:hueOff val="161403"/>
              <a:satOff val="-39682"/>
              <a:lumOff val="-5099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6350" rIns="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>
              <a:solidFill>
                <a:srgbClr val="000000">
                  <a:hueOff val="0"/>
                  <a:satOff val="0"/>
                  <a:lumOff val="0"/>
                  <a:alphaOff val="0"/>
                </a:srgbClr>
              </a:solidFill>
              <a:latin typeface="Arial"/>
              <a:ea typeface="+mn-ea"/>
              <a:cs typeface="+mn-cs"/>
            </a:rPr>
            <a:t>Inform future policy decisions</a:t>
          </a:r>
        </a:p>
      </dsp:txBody>
      <dsp:txXfrm>
        <a:off x="3324829" y="2541146"/>
        <a:ext cx="945207" cy="63013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lProcess3">
  <dgm:title val=""/>
  <dgm:desc val=""/>
  <dgm:catLst>
    <dgm:cat type="process" pri="11000"/>
    <dgm:cat type="convert" pri="1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41" srcId="1" destId="11" srcOrd="0" destOrd="0"/>
        <dgm:cxn modelId="42" srcId="1" destId="12" srcOrd="1" destOrd="0"/>
        <dgm:cxn modelId="51" srcId="2" destId="21" srcOrd="0" destOrd="0"/>
        <dgm:cxn modelId="52" srcId="2" destId="22" srcOrd="1" destOrd="0"/>
        <dgm:cxn modelId="61" srcId="3" destId="31" srcOrd="0" destOrd="0"/>
        <dgm:cxn modelId="62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1" destId="2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51" srcId="1" destId="11" srcOrd="0" destOrd="0"/>
        <dgm:cxn modelId="61" srcId="2" destId="21" srcOrd="0" destOrd="0"/>
        <dgm:cxn modelId="71" srcId="3" destId="31" srcOrd="0" destOrd="0"/>
        <dgm:cxn modelId="81" srcId="4" destId="41" srcOrd="0" destOrd="0"/>
      </dgm:cxnLst>
      <dgm:bg/>
      <dgm:whole/>
    </dgm:dataModel>
  </dgm:clrData>
  <dgm:layoutNode name="Name0">
    <dgm:varLst>
      <dgm:chPref val="3"/>
      <dgm:dir/>
      <dgm:animLvl val="lvl"/>
      <dgm:resizeHandles/>
    </dgm:varLst>
    <dgm:choose name="Name1">
      <dgm:if name="Name2" func="var" arg="dir" op="equ" val="norm">
        <dgm:alg type="lin">
          <dgm:param type="linDir" val="fromT"/>
          <dgm:param type="vertAlign" val="mid"/>
          <dgm:param type="nodeHorzAlign" val="l"/>
          <dgm:param type="nodeVertAlign" val="t"/>
          <dgm:param type="fallback" val="2D"/>
        </dgm:alg>
      </dgm:if>
      <dgm:else name="Name3">
        <dgm:alg type="lin">
          <dgm:param type="linDir" val="fromT"/>
          <dgm:param type="vertAlign" val="mid"/>
          <dgm:param type="nodeHorzAlign" val="r"/>
          <dgm:param type="nodeVertAlign" val="t"/>
          <dgm:param type="fallback" val="2D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bigChev" refType="w"/>
      <dgm:constr type="h" for="des" forName="bigChev" refType="w" refFor="des" refForName="bigChev" op="equ" fact="0.4"/>
      <dgm:constr type="w" for="des" forName="node" refType="w" refFor="des" refForName="bigChev" fact="0.83"/>
      <dgm:constr type="h" for="des" forName="node" refType="w" refFor="des" refForName="node" op="equ" fact="0.4"/>
      <dgm:constr type="w" for="des" forName="parTrans" refType="w" refFor="des" refForName="bigChev" op="equ" fact="-0.13"/>
      <dgm:constr type="w" for="des" forName="sibTrans" refType="w" refFor="des" refForName="node" op="equ" fact="-0.14"/>
      <dgm:constr type="h" for="ch" forName="vSp" refType="h" refFor="des" refForName="bigChev" op="equ" fact="0.14"/>
      <dgm:constr type="primFontSz" for="des" forName="node" op="equ"/>
      <dgm:constr type="primFontSz" for="des" forName="bigChev" op="equ"/>
    </dgm:constrLst>
    <dgm:ruleLst/>
    <dgm:forEach name="Name4" axis="ch" ptType="node">
      <dgm:layoutNode name="horFlow">
        <dgm:choose name="Name5">
          <dgm:if name="Name6" func="var" arg="dir" op="equ" val="norm">
            <dgm:alg type="lin">
              <dgm:param type="linDir" val="fromL"/>
              <dgm:param type="nodeHorzAlign" val="l"/>
              <dgm:param type="nodeVertAlign" val="mid"/>
              <dgm:param type="fallback" val="2D"/>
            </dgm:alg>
          </dgm:if>
          <dgm:else name="Name7">
            <dgm:alg type="lin">
              <dgm:param type="linDir" val="fromR"/>
              <dgm:param type="nodeHorzAlign" val="r"/>
              <dgm:param type="nodeVertAlign" val="mid"/>
              <dgm:param type="fallback" val="2D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bigChev" styleLbl="node1">
          <dgm:alg type="tx"/>
          <dgm:choose name="Name8">
            <dgm:if name="Name9" func="var" arg="dir" op="equ" val="norm">
              <dgm:shape xmlns:r="http://schemas.openxmlformats.org/officeDocument/2006/relationships" type="chevron" r:blip="">
                <dgm:adjLst/>
              </dgm:shape>
              <dgm:presOf axis="self"/>
              <dgm:constrLst>
                <dgm:constr type="primFontSz" val="65"/>
                <dgm:constr type="rMarg"/>
                <dgm:constr type="lMarg" refType="primFontSz" fact="0.1"/>
                <dgm:constr type="tMarg" refType="primFontSz" fact="0.05"/>
                <dgm:constr type="bMarg" refType="primFontSz" fact="0.05"/>
              </dgm:constrLst>
            </dgm:if>
            <dgm:else name="Name10">
              <dgm:shape xmlns:r="http://schemas.openxmlformats.org/officeDocument/2006/relationships" rot="180" type="chevron" r:blip="">
                <dgm:adjLst/>
              </dgm:shape>
              <dgm:presOf axis="self"/>
              <dgm:constrLst>
                <dgm:constr type="primFontSz" val="65"/>
                <dgm:constr type="lMarg"/>
                <dgm:constr type="rMarg" refType="primFontSz" fact="0.1"/>
                <dgm:constr type="tMarg" refType="primFontSz" fact="0.05"/>
                <dgm:constr type="bMarg" refType="primFontSz" fact="0.05"/>
              </dgm:constrLst>
            </dgm:else>
          </dgm:choose>
          <dgm:ruleLst>
            <dgm:rule type="primFontSz" val="5" fact="NaN" max="NaN"/>
          </dgm:ruleLst>
        </dgm:layoutNode>
        <dgm:forEach name="parTransForEach" axis="ch" ptType="parTrans" cnt="1">
          <dgm:layoutNode name="par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  <dgm:forEach name="Name11" axis="ch" ptType="node">
          <dgm:layoutNode name="node" styleLbl="alignAccFollowNode1">
            <dgm:varLst>
              <dgm:bulletEnabled val="1"/>
            </dgm:varLst>
            <dgm:alg type="tx"/>
            <dgm:choose name="Name12">
              <dgm:if name="Name13" func="var" arg="dir" op="equ" val="norm">
                <dgm:shape xmlns:r="http://schemas.openxmlformats.org/officeDocument/2006/relationships" type="chevron" r:blip="">
                  <dgm:adjLst/>
                </dgm:shape>
                <dgm:presOf axis="desOrSelf" ptType="node"/>
                <dgm:constrLst>
                  <dgm:constr type="primFontSz" val="65"/>
                  <dgm:constr type="rMarg"/>
                  <dgm:constr type="lMarg" refType="primFontSz" fact="0.1"/>
                  <dgm:constr type="tMarg" refType="primFontSz" fact="0.05"/>
                  <dgm:constr type="bMarg" refType="primFontSz" fact="0.05"/>
                </dgm:constrLst>
              </dgm:if>
              <dgm:else name="Name14">
                <dgm:shape xmlns:r="http://schemas.openxmlformats.org/officeDocument/2006/relationships" rot="180" type="chevron" r:blip="">
                  <dgm:adjLst/>
                </dgm:shape>
                <dgm:presOf axis="desOrSelf" ptType="node"/>
                <dgm:constrLst>
                  <dgm:constr type="primFontSz" val="65"/>
                  <dgm:constr type="lMarg"/>
                  <dgm:constr type="rMarg" refType="primFontSz" fact="0.1"/>
                  <dgm:constr type="tMarg" refType="primFontSz" fact="0.05"/>
                  <dgm:constr type="bMarg" refType="primFontSz" fact="0.05"/>
                </dgm:constrLst>
              </dgm:else>
            </dgm:choose>
            <dgm:ruleLst>
              <dgm:rule type="primFontSz" val="5" fact="NaN" max="NaN"/>
            </dgm:ruleLst>
          </dgm:layoutNode>
          <dgm:forEach name="sibTransForEach" axis="followSib" ptType="sibTrans" cnt="1">
            <dgm:layoutNode name="sibTrans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layoutNode>
      <dgm:choose name="Name15">
        <dgm:if name="Name16" axis="self" ptType="node" func="revPos" op="gte" val="2">
          <dgm:layoutNode name="vSp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17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62</Words>
  <Characters>434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HS</dc:creator>
  <cp:lastModifiedBy>Peter Lee</cp:lastModifiedBy>
  <cp:revision>2</cp:revision>
  <dcterms:created xsi:type="dcterms:W3CDTF">2019-02-26T20:19:00Z</dcterms:created>
  <dcterms:modified xsi:type="dcterms:W3CDTF">2019-02-26T20:19:00Z</dcterms:modified>
</cp:coreProperties>
</file>